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77065" w14:textId="77777777" w:rsidR="00F91462" w:rsidRPr="00380394" w:rsidRDefault="00BE112D">
      <w:pPr>
        <w:pStyle w:val="Header"/>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Header"/>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Header"/>
        <w:rPr>
          <w:rFonts w:cs="Arial"/>
          <w:bCs/>
          <w:sz w:val="24"/>
          <w:lang w:eastAsia="zh-CN"/>
        </w:rPr>
      </w:pPr>
    </w:p>
    <w:p w14:paraId="7C37A25A" w14:textId="77777777" w:rsidR="00F45BDE" w:rsidRPr="00380394" w:rsidRDefault="00F45BDE" w:rsidP="00F45BDE">
      <w:pPr>
        <w:pStyle w:val="CRCoverPage"/>
        <w:tabs>
          <w:tab w:val="left" w:pos="1985"/>
        </w:tabs>
        <w:rPr>
          <w:rFonts w:eastAsia="SimSun" w:cs="Arial"/>
          <w:b/>
          <w:bCs/>
          <w:sz w:val="24"/>
          <w:lang w:eastAsia="zh-CN"/>
        </w:rPr>
      </w:pPr>
      <w:r w:rsidRPr="00380394">
        <w:rPr>
          <w:rFonts w:cs="Arial"/>
          <w:b/>
          <w:bCs/>
          <w:sz w:val="24"/>
        </w:rPr>
        <w:t>Agenda item:</w:t>
      </w:r>
      <w:r w:rsidRPr="00051878">
        <w:rPr>
          <w:rFonts w:eastAsia="SimSun" w:cs="Arial"/>
          <w:b/>
          <w:bCs/>
          <w:sz w:val="24"/>
          <w:lang w:eastAsia="zh-CN"/>
        </w:rPr>
        <w:tab/>
        <w:t>8.7.</w:t>
      </w:r>
      <w:r w:rsidRPr="00380394">
        <w:rPr>
          <w:rFonts w:eastAsia="SimSun"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Heading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Heading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Ind w:w="80" w:type="dxa"/>
        <w:tblLook w:val="04A0" w:firstRow="1" w:lastRow="0" w:firstColumn="1" w:lastColumn="0" w:noHBand="0" w:noVBand="1"/>
      </w:tblPr>
      <w:tblGrid>
        <w:gridCol w:w="3693"/>
        <w:gridCol w:w="5858"/>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0E3178" w14:paraId="163E4204" w14:textId="77777777" w:rsidTr="00794066">
        <w:tc>
          <w:tcPr>
            <w:tcW w:w="3755" w:type="dxa"/>
          </w:tcPr>
          <w:p w14:paraId="5771AE7E" w14:textId="5B057CC8" w:rsidR="000E3178" w:rsidRPr="00EE7090" w:rsidRDefault="000E3178" w:rsidP="000E3178">
            <w:pPr>
              <w:pStyle w:val="TAC"/>
              <w:rPr>
                <w:lang w:eastAsia="zh-CN"/>
              </w:rPr>
            </w:pPr>
            <w:ins w:id="0"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1" w:author="Ericsson" w:date="2021-01-27T11:48:00Z">
                  <w:rPr>
                    <w:lang w:eastAsia="zh-CN"/>
                  </w:rPr>
                </w:rPrChange>
              </w:rPr>
            </w:pPr>
            <w:ins w:id="2"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06DC03A2" w:rsidR="005C5269" w:rsidRPr="000E3178" w:rsidRDefault="00295D42" w:rsidP="002C01E4">
            <w:pPr>
              <w:pStyle w:val="TAC"/>
              <w:rPr>
                <w:lang w:val="sv-SE" w:eastAsia="ko-KR"/>
              </w:rPr>
            </w:pPr>
            <w:ins w:id="3" w:author="Sharma, Vivek" w:date="2021-01-27T13:55:00Z">
              <w:r>
                <w:rPr>
                  <w:lang w:val="sv-SE" w:eastAsia="ko-KR"/>
                </w:rPr>
                <w:t>Sony</w:t>
              </w:r>
            </w:ins>
          </w:p>
        </w:tc>
        <w:tc>
          <w:tcPr>
            <w:tcW w:w="5932" w:type="dxa"/>
          </w:tcPr>
          <w:p w14:paraId="15DD13A2" w14:textId="1985B65C" w:rsidR="005C5269" w:rsidRPr="000E3178" w:rsidRDefault="00295D42" w:rsidP="002C01E4">
            <w:pPr>
              <w:pStyle w:val="TAC"/>
              <w:rPr>
                <w:lang w:val="sv-SE" w:eastAsia="ko-KR"/>
              </w:rPr>
            </w:pPr>
            <w:ins w:id="4" w:author="Sharma, Vivek" w:date="2021-01-27T13:55:00Z">
              <w:r>
                <w:rPr>
                  <w:lang w:val="sv-SE" w:eastAsia="ko-KR"/>
                </w:rPr>
                <w:t>Vivek Sharma (vivek.shar</w:t>
              </w:r>
            </w:ins>
            <w:ins w:id="5" w:author="Sharma, Vivek" w:date="2021-01-27T13:56:00Z">
              <w:r>
                <w:rPr>
                  <w:lang w:val="sv-SE" w:eastAsia="ko-KR"/>
                </w:rPr>
                <w:t>ma@sony.com)</w:t>
              </w:r>
            </w:ins>
          </w:p>
        </w:tc>
      </w:tr>
      <w:tr w:rsidR="005C5269" w:rsidRPr="000E3178" w14:paraId="2624E110" w14:textId="77777777" w:rsidTr="00794066">
        <w:tc>
          <w:tcPr>
            <w:tcW w:w="3755" w:type="dxa"/>
          </w:tcPr>
          <w:p w14:paraId="04F41189" w14:textId="5F4A455B" w:rsidR="005C5269" w:rsidRPr="000E3178" w:rsidRDefault="005F1BE6" w:rsidP="002C01E4">
            <w:pPr>
              <w:pStyle w:val="TAC"/>
              <w:rPr>
                <w:lang w:val="sv-SE" w:eastAsia="ko-KR"/>
              </w:rPr>
            </w:pPr>
            <w:ins w:id="6" w:author="Spreadtrum Communications" w:date="2021-01-28T08:29:00Z">
              <w:r>
                <w:rPr>
                  <w:lang w:val="sv-SE" w:eastAsia="ko-KR"/>
                </w:rPr>
                <w:t>Spreadtrum</w:t>
              </w:r>
            </w:ins>
          </w:p>
        </w:tc>
        <w:tc>
          <w:tcPr>
            <w:tcW w:w="5932" w:type="dxa"/>
          </w:tcPr>
          <w:p w14:paraId="22515B36" w14:textId="02DDC961" w:rsidR="005C5269" w:rsidRPr="005F1BE6" w:rsidRDefault="005F1BE6" w:rsidP="002C01E4">
            <w:pPr>
              <w:pStyle w:val="TAC"/>
              <w:rPr>
                <w:lang w:val="sv-SE" w:eastAsia="zh-CN"/>
              </w:rPr>
            </w:pPr>
            <w:ins w:id="7"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794066">
        <w:tc>
          <w:tcPr>
            <w:tcW w:w="3755" w:type="dxa"/>
          </w:tcPr>
          <w:p w14:paraId="6FDAF05C" w14:textId="2AE90F37" w:rsidR="005C5269" w:rsidRPr="000E3178" w:rsidRDefault="008766D9" w:rsidP="002C01E4">
            <w:pPr>
              <w:pStyle w:val="TAC"/>
              <w:rPr>
                <w:lang w:val="sv-SE" w:eastAsia="ko-KR"/>
              </w:rPr>
            </w:pPr>
            <w:ins w:id="8" w:author="Interdigital" w:date="2021-01-27T23:15:00Z">
              <w:r>
                <w:rPr>
                  <w:lang w:val="sv-SE" w:eastAsia="ko-KR"/>
                </w:rPr>
                <w:t>InterDigital</w:t>
              </w:r>
            </w:ins>
          </w:p>
        </w:tc>
        <w:tc>
          <w:tcPr>
            <w:tcW w:w="5932" w:type="dxa"/>
          </w:tcPr>
          <w:p w14:paraId="3D43F98D" w14:textId="51C5D36B" w:rsidR="005C5269" w:rsidRPr="000E3178" w:rsidRDefault="008766D9" w:rsidP="002C01E4">
            <w:pPr>
              <w:pStyle w:val="TAC"/>
              <w:rPr>
                <w:lang w:val="sv-SE" w:eastAsia="ko-KR"/>
              </w:rPr>
            </w:pPr>
            <w:ins w:id="9" w:author="Interdigital" w:date="2021-01-27T23:15:00Z">
              <w:r>
                <w:rPr>
                  <w:lang w:val="sv-SE" w:eastAsia="ko-KR"/>
                </w:rPr>
                <w:t>Martino Freda (martino.freda@interdigital</w:t>
              </w:r>
            </w:ins>
            <w:ins w:id="10" w:author="Interdigital" w:date="2021-01-27T23:16:00Z">
              <w:r>
                <w:rPr>
                  <w:lang w:val="sv-SE" w:eastAsia="ko-KR"/>
                </w:rPr>
                <w:t>.com)</w:t>
              </w:r>
            </w:ins>
          </w:p>
        </w:tc>
      </w:tr>
      <w:tr w:rsidR="005C5269" w:rsidRPr="000E3178" w14:paraId="0240031B" w14:textId="77777777" w:rsidTr="00794066">
        <w:tc>
          <w:tcPr>
            <w:tcW w:w="3755" w:type="dxa"/>
          </w:tcPr>
          <w:p w14:paraId="0F9E015A" w14:textId="77777777" w:rsidR="005C5269" w:rsidRPr="000E3178" w:rsidRDefault="005C5269" w:rsidP="002C01E4">
            <w:pPr>
              <w:pStyle w:val="TAC"/>
              <w:rPr>
                <w:lang w:val="sv-SE" w:eastAsia="ko-KR"/>
              </w:rPr>
            </w:pPr>
          </w:p>
        </w:tc>
        <w:tc>
          <w:tcPr>
            <w:tcW w:w="5932" w:type="dxa"/>
          </w:tcPr>
          <w:p w14:paraId="3BA69F74" w14:textId="77777777" w:rsidR="005C5269" w:rsidRPr="000E3178" w:rsidRDefault="005C5269" w:rsidP="002C01E4">
            <w:pPr>
              <w:pStyle w:val="TAC"/>
              <w:rPr>
                <w:lang w:val="sv-SE" w:eastAsia="ko-KR"/>
              </w:rPr>
            </w:pPr>
          </w:p>
        </w:tc>
      </w:tr>
      <w:tr w:rsidR="005C5269" w:rsidRPr="000E3178" w14:paraId="02E7A0BD" w14:textId="77777777" w:rsidTr="00794066">
        <w:tc>
          <w:tcPr>
            <w:tcW w:w="3755" w:type="dxa"/>
          </w:tcPr>
          <w:p w14:paraId="6CC3CDBD" w14:textId="77777777" w:rsidR="005C5269" w:rsidRPr="000E3178" w:rsidRDefault="005C5269" w:rsidP="002C01E4">
            <w:pPr>
              <w:pStyle w:val="TAC"/>
              <w:rPr>
                <w:lang w:val="sv-SE" w:eastAsia="ko-KR"/>
              </w:rPr>
            </w:pPr>
          </w:p>
        </w:tc>
        <w:tc>
          <w:tcPr>
            <w:tcW w:w="5932" w:type="dxa"/>
          </w:tcPr>
          <w:p w14:paraId="2EB8CEF0" w14:textId="77777777" w:rsidR="005C5269" w:rsidRPr="000E3178" w:rsidRDefault="005C5269" w:rsidP="002C01E4">
            <w:pPr>
              <w:pStyle w:val="TAC"/>
              <w:rPr>
                <w:lang w:val="sv-SE" w:eastAsia="ko-KR"/>
              </w:rPr>
            </w:pPr>
          </w:p>
        </w:tc>
      </w:tr>
      <w:tr w:rsidR="005C5269" w:rsidRPr="000E3178" w14:paraId="48EBBCB3" w14:textId="77777777" w:rsidTr="00794066">
        <w:tc>
          <w:tcPr>
            <w:tcW w:w="3755" w:type="dxa"/>
          </w:tcPr>
          <w:p w14:paraId="0B0E1415" w14:textId="77777777" w:rsidR="005C5269" w:rsidRPr="000E3178" w:rsidRDefault="005C5269" w:rsidP="002C01E4">
            <w:pPr>
              <w:pStyle w:val="TAC"/>
              <w:rPr>
                <w:lang w:val="sv-SE" w:eastAsia="ko-KR"/>
              </w:rPr>
            </w:pPr>
          </w:p>
        </w:tc>
        <w:tc>
          <w:tcPr>
            <w:tcW w:w="5932" w:type="dxa"/>
          </w:tcPr>
          <w:p w14:paraId="36251D8F" w14:textId="77777777" w:rsidR="005C5269" w:rsidRPr="000E3178" w:rsidRDefault="005C5269" w:rsidP="002C01E4">
            <w:pPr>
              <w:pStyle w:val="TAC"/>
              <w:rPr>
                <w:lang w:val="sv-SE" w:eastAsia="ko-KR"/>
              </w:rPr>
            </w:pPr>
          </w:p>
        </w:tc>
      </w:tr>
    </w:tbl>
    <w:p w14:paraId="16B2EDB4" w14:textId="77777777" w:rsidR="00F91462" w:rsidRPr="00380394" w:rsidRDefault="005C5269">
      <w:pPr>
        <w:pStyle w:val="Heading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Heading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According to the current TR</w:t>
      </w:r>
      <w:r w:rsidR="00EC1617">
        <w:rPr>
          <w:rFonts w:ascii="Arial" w:eastAsia="SimSun" w:hAnsi="Arial" w:cs="Arial" w:hint="eastAsia"/>
          <w:lang w:val="en-GB" w:eastAsia="zh-CN"/>
        </w:rPr>
        <w:t xml:space="preserve"> </w:t>
      </w:r>
      <w:r>
        <w:rPr>
          <w:rFonts w:ascii="Arial" w:eastAsia="SimSun" w:hAnsi="Arial" w:cs="Arial" w:hint="eastAsia"/>
          <w:lang w:val="en-GB" w:eastAsia="zh-CN"/>
        </w:rPr>
        <w:t>38.836</w:t>
      </w:r>
      <w:r w:rsidR="00BD098F">
        <w:rPr>
          <w:rFonts w:ascii="Arial" w:eastAsia="SimSun" w:hAnsi="Arial" w:cs="Arial" w:hint="eastAsia"/>
          <w:lang w:val="en-GB" w:eastAsia="zh-CN"/>
        </w:rPr>
        <w:t xml:space="preserve"> </w:t>
      </w:r>
      <w:r w:rsidR="00BD098F">
        <w:rPr>
          <w:rFonts w:ascii="Arial" w:eastAsia="SimSun" w:hAnsi="Arial" w:cs="Arial"/>
          <w:lang w:val="en-GB" w:eastAsia="zh-CN"/>
        </w:rPr>
        <w:fldChar w:fldCharType="begin"/>
      </w:r>
      <w:r w:rsidR="00BD098F">
        <w:rPr>
          <w:rFonts w:ascii="Arial" w:eastAsia="SimSun" w:hAnsi="Arial" w:cs="Arial"/>
          <w:lang w:val="en-GB" w:eastAsia="zh-CN"/>
        </w:rPr>
        <w:instrText xml:space="preserve"> </w:instrText>
      </w:r>
      <w:r w:rsidR="00BD098F">
        <w:rPr>
          <w:rFonts w:ascii="Arial" w:eastAsia="SimSun" w:hAnsi="Arial" w:cs="Arial" w:hint="eastAsia"/>
          <w:lang w:val="en-GB" w:eastAsia="zh-CN"/>
        </w:rPr>
        <w:instrText>REF _Ref61369367 \n \h</w:instrText>
      </w:r>
      <w:r w:rsidR="00BD098F">
        <w:rPr>
          <w:rFonts w:ascii="Arial" w:eastAsia="SimSun" w:hAnsi="Arial" w:cs="Arial"/>
          <w:lang w:val="en-GB" w:eastAsia="zh-CN"/>
        </w:rPr>
        <w:instrText xml:space="preserve"> </w:instrText>
      </w:r>
      <w:r w:rsidR="00BD098F">
        <w:rPr>
          <w:rFonts w:ascii="Arial" w:eastAsia="SimSun" w:hAnsi="Arial" w:cs="Arial"/>
          <w:lang w:val="en-GB" w:eastAsia="zh-CN"/>
        </w:rPr>
      </w:r>
      <w:r w:rsidR="00BD098F">
        <w:rPr>
          <w:rFonts w:ascii="Arial" w:eastAsia="SimSun" w:hAnsi="Arial" w:cs="Arial"/>
          <w:lang w:val="en-GB" w:eastAsia="zh-CN"/>
        </w:rPr>
        <w:fldChar w:fldCharType="separate"/>
      </w:r>
      <w:r w:rsidR="00BD098F">
        <w:rPr>
          <w:rFonts w:ascii="Arial" w:eastAsia="SimSun" w:hAnsi="Arial" w:cs="Arial"/>
          <w:lang w:val="en-GB" w:eastAsia="zh-CN"/>
        </w:rPr>
        <w:t>[1]</w:t>
      </w:r>
      <w:r w:rsidR="00BD098F">
        <w:rPr>
          <w:rFonts w:ascii="Arial" w:eastAsia="SimSun" w:hAnsi="Arial" w:cs="Arial"/>
          <w:lang w:val="en-GB" w:eastAsia="zh-CN"/>
        </w:rPr>
        <w:fldChar w:fldCharType="end"/>
      </w:r>
      <w:r>
        <w:rPr>
          <w:rFonts w:ascii="Arial" w:eastAsia="SimSun" w:hAnsi="Arial" w:cs="Arial" w:hint="eastAsia"/>
          <w:lang w:val="en-GB" w:eastAsia="zh-CN"/>
        </w:rPr>
        <w:t xml:space="preserve">, there are still two editor notes in section 4.2 on sidelink discovery which marked with </w:t>
      </w:r>
      <w:r w:rsidR="009022A9">
        <w:rPr>
          <w:rFonts w:ascii="Arial" w:eastAsia="SimSun" w:hAnsi="Arial" w:cs="Arial" w:hint="eastAsia"/>
          <w:lang w:val="en-GB" w:eastAsia="zh-CN"/>
        </w:rPr>
        <w:t>Editor note</w:t>
      </w:r>
      <w:r>
        <w:rPr>
          <w:rFonts w:ascii="Arial" w:eastAsia="SimSun"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Caption"/>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8766D9" w:rsidRPr="00A543D4" w:rsidRDefault="008766D9"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8766D9" w:rsidRPr="00A543D4" w:rsidRDefault="008766D9"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Caption"/>
        <w:jc w:val="both"/>
        <w:rPr>
          <w:rFonts w:ascii="Arial" w:hAnsi="Arial" w:cs="Arial"/>
          <w:b/>
          <w:noProof/>
          <w:lang w:eastAsia="zh-CN"/>
        </w:rPr>
      </w:pPr>
      <w:bookmarkStart w:id="11"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Caption"/>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12"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13"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14" w:author="Sharma, Vivek" w:date="2021-01-27T13:57:00Z">
              <w:r>
                <w:rPr>
                  <w:rFonts w:cs="Arial"/>
                </w:rPr>
                <w:t>Sony</w:t>
              </w:r>
            </w:ins>
          </w:p>
        </w:tc>
        <w:tc>
          <w:tcPr>
            <w:tcW w:w="1985" w:type="dxa"/>
          </w:tcPr>
          <w:p w14:paraId="1AF5F0C2" w14:textId="19413E9D" w:rsidR="00295D42" w:rsidRDefault="00295D42" w:rsidP="00295D42">
            <w:pPr>
              <w:spacing w:after="0"/>
              <w:rPr>
                <w:rFonts w:eastAsia="DengXian" w:cs="Arial"/>
              </w:rPr>
            </w:pPr>
            <w:ins w:id="15" w:author="Sharma, Vivek" w:date="2021-01-27T13:57:00Z">
              <w:r>
                <w:rPr>
                  <w:rFonts w:eastAsia="DengXian" w:cs="Arial"/>
                </w:rPr>
                <w:t>Yes</w:t>
              </w:r>
            </w:ins>
          </w:p>
        </w:tc>
        <w:tc>
          <w:tcPr>
            <w:tcW w:w="6045" w:type="dxa"/>
          </w:tcPr>
          <w:p w14:paraId="68220C34" w14:textId="77777777" w:rsidR="00295D42" w:rsidRDefault="00295D42" w:rsidP="00295D42">
            <w:pPr>
              <w:spacing w:after="0"/>
              <w:rPr>
                <w:rFonts w:eastAsia="DengXian"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16"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DengXian" w:cs="Arial"/>
              </w:rPr>
            </w:pPr>
            <w:ins w:id="17" w:author="Spreadtrum Communications" w:date="2021-01-28T08:30:00Z">
              <w:r>
                <w:rPr>
                  <w:rFonts w:eastAsia="DengXian" w:cs="Arial"/>
                </w:rPr>
                <w:t>Yes</w:t>
              </w:r>
            </w:ins>
          </w:p>
        </w:tc>
        <w:tc>
          <w:tcPr>
            <w:tcW w:w="6045" w:type="dxa"/>
          </w:tcPr>
          <w:p w14:paraId="1722E33D" w14:textId="77777777" w:rsidR="00295D42" w:rsidRDefault="00295D42" w:rsidP="00295D42">
            <w:pPr>
              <w:spacing w:after="0"/>
              <w:rPr>
                <w:rFonts w:eastAsia="DengXian"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18" w:author="Interdigital" w:date="2021-01-27T23:16:00Z">
              <w:r>
                <w:rPr>
                  <w:rFonts w:cs="Arial"/>
                </w:rPr>
                <w:t>InterDigital</w:t>
              </w:r>
            </w:ins>
          </w:p>
        </w:tc>
        <w:tc>
          <w:tcPr>
            <w:tcW w:w="1985" w:type="dxa"/>
          </w:tcPr>
          <w:p w14:paraId="1010F353" w14:textId="64EF3BB1" w:rsidR="00295D42" w:rsidRDefault="008766D9" w:rsidP="00295D42">
            <w:pPr>
              <w:spacing w:after="0"/>
              <w:rPr>
                <w:rFonts w:eastAsia="DengXian" w:cs="Arial"/>
              </w:rPr>
            </w:pPr>
            <w:ins w:id="19" w:author="Interdigital" w:date="2021-01-27T23:16:00Z">
              <w:r>
                <w:rPr>
                  <w:rFonts w:eastAsia="DengXian" w:cs="Arial"/>
                </w:rPr>
                <w:t>Yes</w:t>
              </w:r>
            </w:ins>
          </w:p>
        </w:tc>
        <w:tc>
          <w:tcPr>
            <w:tcW w:w="6045" w:type="dxa"/>
          </w:tcPr>
          <w:p w14:paraId="755372B8" w14:textId="77777777" w:rsidR="00295D42" w:rsidRDefault="00295D42" w:rsidP="00295D42">
            <w:pPr>
              <w:spacing w:after="0"/>
              <w:rPr>
                <w:rFonts w:eastAsia="DengXian" w:cs="Arial"/>
              </w:rPr>
            </w:pPr>
          </w:p>
        </w:tc>
      </w:tr>
    </w:tbl>
    <w:p w14:paraId="42DFCEA0" w14:textId="77777777" w:rsidR="007966FC" w:rsidRDefault="007966FC" w:rsidP="00A543D4">
      <w:pPr>
        <w:pStyle w:val="Caption"/>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Yes but..</w:t>
            </w:r>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to modify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20"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21"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22" w:author="Sharma, Vivek" w:date="2021-01-27T13:57:00Z">
              <w:r>
                <w:rPr>
                  <w:rFonts w:cs="Arial"/>
                </w:rPr>
                <w:t>Sony</w:t>
              </w:r>
            </w:ins>
          </w:p>
        </w:tc>
        <w:tc>
          <w:tcPr>
            <w:tcW w:w="1985" w:type="dxa"/>
          </w:tcPr>
          <w:p w14:paraId="5F602949" w14:textId="7581D8EA" w:rsidR="00295D42" w:rsidRDefault="00295D42" w:rsidP="00295D42">
            <w:pPr>
              <w:spacing w:after="0"/>
              <w:rPr>
                <w:rFonts w:eastAsia="DengXian" w:cs="Arial"/>
              </w:rPr>
            </w:pPr>
            <w:ins w:id="23" w:author="Sharma, Vivek" w:date="2021-01-27T13:57:00Z">
              <w:r>
                <w:rPr>
                  <w:rFonts w:eastAsia="DengXian" w:cs="Arial"/>
                </w:rPr>
                <w:t>Yes</w:t>
              </w:r>
            </w:ins>
          </w:p>
        </w:tc>
        <w:tc>
          <w:tcPr>
            <w:tcW w:w="6045" w:type="dxa"/>
          </w:tcPr>
          <w:p w14:paraId="071CAE03" w14:textId="77777777" w:rsidR="00295D42" w:rsidRDefault="00295D42" w:rsidP="00295D42">
            <w:pPr>
              <w:spacing w:after="0"/>
              <w:rPr>
                <w:rFonts w:eastAsia="DengXian"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24"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DengXian" w:cs="Arial"/>
              </w:rPr>
            </w:pPr>
            <w:ins w:id="25" w:author="Spreadtrum Communications" w:date="2021-01-28T08:31:00Z">
              <w:r>
                <w:rPr>
                  <w:rFonts w:eastAsia="DengXian" w:cs="Arial"/>
                </w:rPr>
                <w:t>Yes</w:t>
              </w:r>
            </w:ins>
          </w:p>
        </w:tc>
        <w:tc>
          <w:tcPr>
            <w:tcW w:w="6045" w:type="dxa"/>
          </w:tcPr>
          <w:p w14:paraId="3B81381D" w14:textId="77777777" w:rsidR="00295D42" w:rsidRDefault="00295D42" w:rsidP="00295D42">
            <w:pPr>
              <w:spacing w:after="0"/>
              <w:rPr>
                <w:rFonts w:eastAsia="DengXian"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26" w:author="Interdigital" w:date="2021-01-27T23:16:00Z">
              <w:r>
                <w:rPr>
                  <w:rFonts w:cs="Arial"/>
                </w:rPr>
                <w:t>InterDigital</w:t>
              </w:r>
            </w:ins>
          </w:p>
        </w:tc>
        <w:tc>
          <w:tcPr>
            <w:tcW w:w="1985" w:type="dxa"/>
          </w:tcPr>
          <w:p w14:paraId="7862DA13" w14:textId="1369CFA1" w:rsidR="00295D42" w:rsidRDefault="008766D9" w:rsidP="00295D42">
            <w:pPr>
              <w:spacing w:after="0"/>
              <w:rPr>
                <w:rFonts w:eastAsia="DengXian" w:cs="Arial"/>
              </w:rPr>
            </w:pPr>
            <w:ins w:id="27" w:author="Interdigital" w:date="2021-01-27T23:16:00Z">
              <w:r>
                <w:rPr>
                  <w:rFonts w:eastAsia="DengXian" w:cs="Arial"/>
                </w:rPr>
                <w:t>Yes</w:t>
              </w:r>
            </w:ins>
          </w:p>
        </w:tc>
        <w:tc>
          <w:tcPr>
            <w:tcW w:w="6045" w:type="dxa"/>
          </w:tcPr>
          <w:p w14:paraId="03550A36" w14:textId="77777777" w:rsidR="00295D42" w:rsidRDefault="00295D42" w:rsidP="00295D42">
            <w:pPr>
              <w:spacing w:after="0"/>
              <w:rPr>
                <w:rFonts w:eastAsia="DengXian" w:cs="Arial"/>
              </w:rPr>
            </w:pPr>
          </w:p>
        </w:tc>
      </w:tr>
    </w:tbl>
    <w:p w14:paraId="61A81D42" w14:textId="77777777" w:rsidR="007966FC" w:rsidRDefault="007966FC" w:rsidP="00A543D4">
      <w:pPr>
        <w:pStyle w:val="Caption"/>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346CD88C" w:rsidR="001F7DA7" w:rsidRDefault="005D0940" w:rsidP="002C01E4">
            <w:pPr>
              <w:spacing w:after="0"/>
              <w:rPr>
                <w:rFonts w:eastAsia="DengXian" w:cs="Arial"/>
              </w:rPr>
            </w:pPr>
            <w:r>
              <w:rPr>
                <w:rFonts w:eastAsia="DengXian" w:cs="Arial"/>
              </w:rPr>
              <w:t>Please note that SA2 has agreed to specify a new signaling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28" w:author="Ericsson" w:date="2021-01-27T11:50:00Z">
              <w:r>
                <w:rPr>
                  <w:rFonts w:cs="Arial"/>
                </w:rPr>
                <w:t>Ericsson</w:t>
              </w:r>
            </w:ins>
          </w:p>
        </w:tc>
        <w:tc>
          <w:tcPr>
            <w:tcW w:w="1985" w:type="dxa"/>
          </w:tcPr>
          <w:p w14:paraId="7E087E80" w14:textId="5D0CD198" w:rsidR="00030056" w:rsidRDefault="00030056" w:rsidP="00030056">
            <w:pPr>
              <w:spacing w:after="0"/>
              <w:rPr>
                <w:rFonts w:eastAsia="DengXian" w:cs="Arial"/>
              </w:rPr>
            </w:pPr>
            <w:ins w:id="29"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30" w:author="Ericsson" w:date="2021-01-27T11:50:00Z">
              <w:r>
                <w:rPr>
                  <w:rFonts w:eastAsia="DengXian"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31" w:author="Sharma, Vivek" w:date="2021-01-27T13:59:00Z">
              <w:r>
                <w:rPr>
                  <w:rFonts w:cs="Arial"/>
                </w:rPr>
                <w:t>Sony</w:t>
              </w:r>
            </w:ins>
          </w:p>
        </w:tc>
        <w:tc>
          <w:tcPr>
            <w:tcW w:w="1985" w:type="dxa"/>
          </w:tcPr>
          <w:p w14:paraId="7BC3B8AF" w14:textId="15B9F498" w:rsidR="00295D42" w:rsidRDefault="00295D42" w:rsidP="00295D42">
            <w:pPr>
              <w:spacing w:after="0"/>
              <w:rPr>
                <w:rFonts w:eastAsia="DengXian" w:cs="Arial"/>
              </w:rPr>
            </w:pPr>
            <w:ins w:id="32" w:author="Sharma, Vivek" w:date="2021-01-27T13:59:00Z">
              <w:r>
                <w:rPr>
                  <w:rFonts w:eastAsia="DengXian" w:cs="Arial"/>
                </w:rPr>
                <w:t>No</w:t>
              </w:r>
            </w:ins>
          </w:p>
        </w:tc>
        <w:tc>
          <w:tcPr>
            <w:tcW w:w="6045" w:type="dxa"/>
          </w:tcPr>
          <w:p w14:paraId="1E9112E7" w14:textId="19E9339A" w:rsidR="00295D42" w:rsidRDefault="00295D42" w:rsidP="00295D42">
            <w:pPr>
              <w:spacing w:after="0"/>
              <w:rPr>
                <w:rFonts w:eastAsia="DengXian" w:cs="Arial"/>
              </w:rPr>
            </w:pPr>
            <w:ins w:id="33"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419D9BF1" w:rsidR="00295D42" w:rsidRDefault="005F1BE6" w:rsidP="00295D42">
            <w:pPr>
              <w:spacing w:after="0"/>
              <w:jc w:val="center"/>
              <w:rPr>
                <w:rFonts w:cs="Arial"/>
              </w:rPr>
            </w:pPr>
            <w:ins w:id="34" w:author="Spreadtrum Communications" w:date="2021-01-28T08:31:00Z">
              <w:r>
                <w:rPr>
                  <w:rFonts w:cs="Arial"/>
                </w:rPr>
                <w:t>Spreadtrum</w:t>
              </w:r>
            </w:ins>
          </w:p>
        </w:tc>
        <w:tc>
          <w:tcPr>
            <w:tcW w:w="1985" w:type="dxa"/>
          </w:tcPr>
          <w:p w14:paraId="4DF0934F" w14:textId="1B7AB1A1" w:rsidR="00295D42" w:rsidRDefault="005F1BE6" w:rsidP="00295D42">
            <w:pPr>
              <w:spacing w:after="0"/>
              <w:rPr>
                <w:rFonts w:eastAsia="DengXian" w:cs="Arial"/>
              </w:rPr>
            </w:pPr>
            <w:ins w:id="35" w:author="Spreadtrum Communications" w:date="2021-01-28T08:32:00Z">
              <w:r>
                <w:rPr>
                  <w:rFonts w:eastAsia="DengXian" w:cs="Arial"/>
                </w:rPr>
                <w:t>No</w:t>
              </w:r>
            </w:ins>
          </w:p>
        </w:tc>
        <w:tc>
          <w:tcPr>
            <w:tcW w:w="6045" w:type="dxa"/>
          </w:tcPr>
          <w:p w14:paraId="2150221B" w14:textId="6BF1CCB7" w:rsidR="00295D42" w:rsidRDefault="009A6E11" w:rsidP="00352F35">
            <w:pPr>
              <w:spacing w:after="0"/>
              <w:rPr>
                <w:rFonts w:eastAsia="DengXian" w:cs="Arial"/>
              </w:rPr>
            </w:pPr>
            <w:ins w:id="36" w:author="Spreadtrum Communications" w:date="2021-01-28T09:06:00Z">
              <w:r>
                <w:rPr>
                  <w:rFonts w:eastAsia="DengXian" w:cs="Arial"/>
                </w:rPr>
                <w:t>If a separate resource pool is adopted</w:t>
              </w:r>
            </w:ins>
            <w:ins w:id="37" w:author="Spreadtrum Communications" w:date="2021-01-28T09:08:00Z">
              <w:r w:rsidR="00667D04">
                <w:rPr>
                  <w:rFonts w:eastAsia="DengXian" w:cs="Arial"/>
                </w:rPr>
                <w:t>,</w:t>
              </w:r>
            </w:ins>
            <w:ins w:id="38" w:author="Spreadtrum Communications" w:date="2021-01-28T09:09:00Z">
              <w:r w:rsidR="00667D04">
                <w:rPr>
                  <w:rFonts w:eastAsia="DengXian" w:cs="Arial"/>
                </w:rPr>
                <w:t xml:space="preserve"> the discovery message will not be </w:t>
              </w:r>
            </w:ins>
            <w:ins w:id="39" w:author="Spreadtrum Communications" w:date="2021-01-28T09:10:00Z">
              <w:r w:rsidR="00667D04">
                <w:rPr>
                  <w:rFonts w:eastAsia="DengXian" w:cs="Arial"/>
                </w:rPr>
                <w:t>multiplexed</w:t>
              </w:r>
            </w:ins>
            <w:ins w:id="40" w:author="Spreadtrum Communications" w:date="2021-01-28T09:09:00Z">
              <w:r w:rsidR="00667D04">
                <w:rPr>
                  <w:rFonts w:eastAsia="DengXian" w:cs="Arial"/>
                </w:rPr>
                <w:t xml:space="preserve"> with other </w:t>
              </w:r>
            </w:ins>
            <w:ins w:id="41" w:author="Spreadtrum Communications" w:date="2021-01-28T09:10:00Z">
              <w:r w:rsidR="00667D04">
                <w:rPr>
                  <w:rFonts w:eastAsia="DengXian" w:cs="Arial"/>
                </w:rPr>
                <w:t xml:space="preserve">LCHs and can be identified via the </w:t>
              </w:r>
            </w:ins>
            <w:ins w:id="42" w:author="Spreadtrum Communications" w:date="2021-01-28T09:34:00Z">
              <w:r w:rsidR="00352F35">
                <w:rPr>
                  <w:rFonts w:eastAsia="DengXian" w:cs="Arial"/>
                </w:rPr>
                <w:t xml:space="preserve">used </w:t>
              </w:r>
            </w:ins>
            <w:ins w:id="43" w:author="Spreadtrum Communications" w:date="2021-01-28T09:10:00Z">
              <w:r w:rsidR="00667D04">
                <w:rPr>
                  <w:rFonts w:eastAsia="DengXian" w:cs="Arial"/>
                </w:rPr>
                <w:t>resource pool.</w:t>
              </w:r>
            </w:ins>
          </w:p>
        </w:tc>
      </w:tr>
      <w:tr w:rsidR="00295D42" w14:paraId="6FE9F191" w14:textId="77777777" w:rsidTr="002C01E4">
        <w:tc>
          <w:tcPr>
            <w:tcW w:w="1809" w:type="dxa"/>
          </w:tcPr>
          <w:p w14:paraId="1DD63CD0" w14:textId="2E20B4FF" w:rsidR="00295D42" w:rsidRDefault="008766D9" w:rsidP="00295D42">
            <w:pPr>
              <w:spacing w:after="0"/>
              <w:jc w:val="center"/>
              <w:rPr>
                <w:rFonts w:cs="Arial"/>
              </w:rPr>
            </w:pPr>
            <w:ins w:id="44" w:author="Interdigital" w:date="2021-01-27T23:17:00Z">
              <w:r>
                <w:rPr>
                  <w:rFonts w:cs="Arial"/>
                </w:rPr>
                <w:lastRenderedPageBreak/>
                <w:t>InterDigital</w:t>
              </w:r>
            </w:ins>
          </w:p>
        </w:tc>
        <w:tc>
          <w:tcPr>
            <w:tcW w:w="1985" w:type="dxa"/>
          </w:tcPr>
          <w:p w14:paraId="3EE7ADE3" w14:textId="6507A689" w:rsidR="00295D42" w:rsidRDefault="008766D9" w:rsidP="00295D42">
            <w:pPr>
              <w:spacing w:after="0"/>
              <w:rPr>
                <w:rFonts w:eastAsia="DengXian" w:cs="Arial"/>
              </w:rPr>
            </w:pPr>
            <w:ins w:id="45" w:author="Interdigital" w:date="2021-01-27T23:17:00Z">
              <w:r>
                <w:rPr>
                  <w:rFonts w:eastAsia="DengXian" w:cs="Arial"/>
                </w:rPr>
                <w:t>Yes</w:t>
              </w:r>
            </w:ins>
          </w:p>
        </w:tc>
        <w:tc>
          <w:tcPr>
            <w:tcW w:w="6045" w:type="dxa"/>
          </w:tcPr>
          <w:p w14:paraId="5906AB64" w14:textId="6E952A56" w:rsidR="00295D42" w:rsidRDefault="008766D9" w:rsidP="00295D42">
            <w:pPr>
              <w:spacing w:after="0"/>
              <w:rPr>
                <w:rFonts w:eastAsia="DengXian" w:cs="Arial"/>
              </w:rPr>
            </w:pPr>
            <w:ins w:id="46" w:author="Interdigital" w:date="2021-01-27T23:17:00Z">
              <w:r>
                <w:rPr>
                  <w:rFonts w:eastAsia="DengXian" w:cs="Arial"/>
                </w:rPr>
                <w:t>We should align separate resource pool an</w:t>
              </w:r>
            </w:ins>
            <w:ins w:id="47" w:author="Interdigital" w:date="2021-01-27T23:18:00Z">
              <w:r>
                <w:rPr>
                  <w:rFonts w:eastAsia="DengXian" w:cs="Arial"/>
                </w:rPr>
                <w:t>d same resource pool as much as possible.</w:t>
              </w:r>
            </w:ins>
          </w:p>
        </w:tc>
      </w:tr>
    </w:tbl>
    <w:p w14:paraId="7CE54A7F" w14:textId="77777777" w:rsidR="007966FC" w:rsidRPr="007966FC" w:rsidRDefault="007966FC" w:rsidP="007966FC">
      <w:pPr>
        <w:rPr>
          <w:lang w:eastAsia="zh-CN"/>
        </w:rPr>
      </w:pPr>
    </w:p>
    <w:bookmarkEnd w:id="11"/>
    <w:p w14:paraId="0367F00A" w14:textId="77777777" w:rsidR="0006732A" w:rsidRPr="00380394" w:rsidRDefault="005C5269" w:rsidP="0006732A">
      <w:pPr>
        <w:pStyle w:val="Heading2"/>
        <w:rPr>
          <w:rFonts w:eastAsia="DengXian"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BodyText"/>
        <w:overflowPunct w:val="0"/>
        <w:autoSpaceDE w:val="0"/>
        <w:autoSpaceDN w:val="0"/>
        <w:adjustRightInd w:val="0"/>
        <w:spacing w:before="180" w:after="180"/>
        <w:textAlignment w:val="baseline"/>
        <w:rPr>
          <w:rFonts w:ascii="Arial" w:eastAsia="SimSun" w:hAnsi="Arial" w:cs="Arial"/>
          <w:lang w:eastAsia="zh-CN"/>
        </w:rPr>
      </w:pPr>
      <w:r>
        <w:rPr>
          <w:rFonts w:ascii="Arial" w:eastAsia="SimSun" w:hAnsi="Arial" w:cs="Arial" w:hint="eastAsia"/>
          <w:lang w:val="en-GB" w:eastAsia="zh-CN"/>
        </w:rPr>
        <w:t xml:space="preserve">According to the current TR 38.836 </w:t>
      </w:r>
      <w:r>
        <w:rPr>
          <w:rFonts w:ascii="Arial" w:eastAsia="SimSun" w:hAnsi="Arial" w:cs="Arial"/>
          <w:lang w:val="en-GB" w:eastAsia="zh-CN"/>
        </w:rPr>
        <w:fldChar w:fldCharType="begin"/>
      </w:r>
      <w:r>
        <w:rPr>
          <w:rFonts w:ascii="Arial" w:eastAsia="SimSun" w:hAnsi="Arial" w:cs="Arial"/>
          <w:lang w:val="en-GB" w:eastAsia="zh-CN"/>
        </w:rPr>
        <w:instrText xml:space="preserve"> </w:instrText>
      </w:r>
      <w:r>
        <w:rPr>
          <w:rFonts w:ascii="Arial" w:eastAsia="SimSun" w:hAnsi="Arial" w:cs="Arial" w:hint="eastAsia"/>
          <w:lang w:val="en-GB" w:eastAsia="zh-CN"/>
        </w:rPr>
        <w:instrText>REF _Ref61369367 \n \h</w:instrText>
      </w:r>
      <w:r>
        <w:rPr>
          <w:rFonts w:ascii="Arial" w:eastAsia="SimSun" w:hAnsi="Arial" w:cs="Arial"/>
          <w:lang w:val="en-GB" w:eastAsia="zh-CN"/>
        </w:rPr>
        <w:instrText xml:space="preserve"> </w:instrText>
      </w:r>
      <w:r>
        <w:rPr>
          <w:rFonts w:ascii="Arial" w:eastAsia="SimSun" w:hAnsi="Arial" w:cs="Arial"/>
          <w:lang w:val="en-GB" w:eastAsia="zh-CN"/>
        </w:rPr>
      </w:r>
      <w:r>
        <w:rPr>
          <w:rFonts w:ascii="Arial" w:eastAsia="SimSun" w:hAnsi="Arial" w:cs="Arial"/>
          <w:lang w:val="en-GB" w:eastAsia="zh-CN"/>
        </w:rPr>
        <w:fldChar w:fldCharType="separate"/>
      </w:r>
      <w:r>
        <w:rPr>
          <w:rFonts w:ascii="Arial" w:eastAsia="SimSun" w:hAnsi="Arial" w:cs="Arial"/>
          <w:lang w:val="en-GB" w:eastAsia="zh-CN"/>
        </w:rPr>
        <w:t>[1]</w:t>
      </w:r>
      <w:r>
        <w:rPr>
          <w:rFonts w:ascii="Arial" w:eastAsia="SimSun" w:hAnsi="Arial" w:cs="Arial"/>
          <w:lang w:val="en-GB" w:eastAsia="zh-CN"/>
        </w:rPr>
        <w:fldChar w:fldCharType="end"/>
      </w:r>
      <w:r>
        <w:rPr>
          <w:rFonts w:ascii="Arial" w:eastAsia="SimSun"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ListParagraph"/>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ListParagraph"/>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should 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It is in existing editor note of TR, which of course needs to be discussed in SI..</w:t>
            </w:r>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48"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49"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50" w:author="Ericsson" w:date="2021-01-27T11:50:00Z"/>
                <w:rFonts w:eastAsia="DengXian" w:cs="Arial"/>
              </w:rPr>
            </w:pPr>
            <w:ins w:id="51"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52" w:author="Ericsson" w:date="2021-01-27T11:50:00Z"/>
              </w:rPr>
            </w:pPr>
            <w:ins w:id="53"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DengXian" w:cs="Arial"/>
              </w:rPr>
            </w:pPr>
            <w:ins w:id="54" w:author="Ericsson" w:date="2021-01-27T11:50:00Z">
              <w:r>
                <w:rPr>
                  <w:rFonts w:eastAsia="DengXian" w:cs="Arial"/>
                </w:rPr>
                <w:t>Therefore, the note is already addressed. Suggest to remo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55" w:author="Sharma, Vivek" w:date="2021-01-27T14:02:00Z">
              <w:r>
                <w:rPr>
                  <w:rFonts w:cs="Arial"/>
                </w:rPr>
                <w:t>Sony</w:t>
              </w:r>
            </w:ins>
          </w:p>
        </w:tc>
        <w:tc>
          <w:tcPr>
            <w:tcW w:w="1985" w:type="dxa"/>
          </w:tcPr>
          <w:p w14:paraId="495020D5" w14:textId="20616A72" w:rsidR="00295D42" w:rsidRDefault="00295D42" w:rsidP="00295D42">
            <w:pPr>
              <w:spacing w:after="0"/>
              <w:rPr>
                <w:rFonts w:eastAsia="DengXian" w:cs="Arial"/>
              </w:rPr>
            </w:pPr>
            <w:ins w:id="56" w:author="Sharma, Vivek" w:date="2021-01-27T14:02:00Z">
              <w:r>
                <w:rPr>
                  <w:rFonts w:eastAsia="DengXian" w:cs="Arial"/>
                </w:rPr>
                <w:t>No</w:t>
              </w:r>
            </w:ins>
          </w:p>
        </w:tc>
        <w:tc>
          <w:tcPr>
            <w:tcW w:w="6045" w:type="dxa"/>
          </w:tcPr>
          <w:p w14:paraId="220857E2" w14:textId="543D5A06" w:rsidR="00295D42" w:rsidRDefault="00295D42" w:rsidP="00295D42">
            <w:pPr>
              <w:spacing w:after="0"/>
              <w:rPr>
                <w:rFonts w:eastAsia="DengXian" w:cs="Arial"/>
              </w:rPr>
            </w:pPr>
            <w:ins w:id="57" w:author="Sharma, Vivek" w:date="2021-01-27T14:02:00Z">
              <w:r>
                <w:rPr>
                  <w:rFonts w:eastAsia="DengXian" w:cs="Arial"/>
                </w:rPr>
                <w:t>We think this can be discussed in WI.</w:t>
              </w:r>
            </w:ins>
          </w:p>
        </w:tc>
      </w:tr>
      <w:tr w:rsidR="00295D42" w14:paraId="366C4481" w14:textId="77777777" w:rsidTr="002C01E4">
        <w:tc>
          <w:tcPr>
            <w:tcW w:w="1809" w:type="dxa"/>
          </w:tcPr>
          <w:p w14:paraId="30F8BD4E" w14:textId="27293A1A" w:rsidR="00295D42" w:rsidRDefault="005F1BE6" w:rsidP="00295D42">
            <w:pPr>
              <w:spacing w:after="0"/>
              <w:jc w:val="center"/>
              <w:rPr>
                <w:rFonts w:cs="Arial"/>
              </w:rPr>
            </w:pPr>
            <w:ins w:id="58"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DengXian" w:cs="Arial"/>
              </w:rPr>
            </w:pPr>
            <w:ins w:id="59" w:author="Spreadtrum Communications" w:date="2021-01-28T08:34:00Z">
              <w:r>
                <w:rPr>
                  <w:rFonts w:eastAsia="DengXian" w:cs="Arial"/>
                </w:rPr>
                <w:t>No</w:t>
              </w:r>
            </w:ins>
          </w:p>
        </w:tc>
        <w:tc>
          <w:tcPr>
            <w:tcW w:w="6045" w:type="dxa"/>
          </w:tcPr>
          <w:p w14:paraId="3112B9BD" w14:textId="77777777" w:rsidR="00295D42" w:rsidRDefault="00295D42" w:rsidP="00295D42">
            <w:pPr>
              <w:spacing w:after="0"/>
              <w:rPr>
                <w:rFonts w:eastAsia="DengXian" w:cs="Arial"/>
              </w:rPr>
            </w:pPr>
          </w:p>
        </w:tc>
      </w:tr>
      <w:tr w:rsidR="00295D42" w14:paraId="14EA9424" w14:textId="77777777" w:rsidTr="002C01E4">
        <w:tc>
          <w:tcPr>
            <w:tcW w:w="1809" w:type="dxa"/>
          </w:tcPr>
          <w:p w14:paraId="728CCF38" w14:textId="36C0DA84" w:rsidR="00295D42" w:rsidRDefault="008766D9" w:rsidP="00295D42">
            <w:pPr>
              <w:spacing w:after="0"/>
              <w:jc w:val="center"/>
              <w:rPr>
                <w:rFonts w:cs="Arial"/>
              </w:rPr>
            </w:pPr>
            <w:ins w:id="60" w:author="Interdigital" w:date="2021-01-27T23:19:00Z">
              <w:r>
                <w:rPr>
                  <w:rFonts w:cs="Arial"/>
                </w:rPr>
                <w:t>InterDigital</w:t>
              </w:r>
            </w:ins>
          </w:p>
        </w:tc>
        <w:tc>
          <w:tcPr>
            <w:tcW w:w="1985" w:type="dxa"/>
          </w:tcPr>
          <w:p w14:paraId="1EF686B1" w14:textId="5193CC91" w:rsidR="00295D42" w:rsidRDefault="008766D9" w:rsidP="00295D42">
            <w:pPr>
              <w:spacing w:after="0"/>
              <w:rPr>
                <w:rFonts w:eastAsia="DengXian" w:cs="Arial"/>
              </w:rPr>
            </w:pPr>
            <w:ins w:id="61" w:author="Interdigital" w:date="2021-01-27T23:19:00Z">
              <w:r>
                <w:rPr>
                  <w:rFonts w:eastAsia="DengXian" w:cs="Arial"/>
                </w:rPr>
                <w:t>No</w:t>
              </w:r>
            </w:ins>
          </w:p>
        </w:tc>
        <w:tc>
          <w:tcPr>
            <w:tcW w:w="6045" w:type="dxa"/>
          </w:tcPr>
          <w:p w14:paraId="7299E4C7" w14:textId="2DC9F474" w:rsidR="00295D42" w:rsidRDefault="008766D9" w:rsidP="00295D42">
            <w:pPr>
              <w:spacing w:after="0"/>
              <w:rPr>
                <w:rFonts w:eastAsia="DengXian" w:cs="Arial"/>
              </w:rPr>
            </w:pPr>
            <w:ins w:id="62" w:author="Interdigital" w:date="2021-01-27T23:19:00Z">
              <w:r>
                <w:rPr>
                  <w:rFonts w:eastAsia="DengXian" w:cs="Arial"/>
                </w:rPr>
                <w:t>This can be discussed in the WI phase.</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ListParagraph"/>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ListParagraph"/>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ListParagraph"/>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lastRenderedPageBreak/>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ListParagraph"/>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ListParagraph"/>
              <w:numPr>
                <w:ilvl w:val="0"/>
                <w:numId w:val="31"/>
              </w:numPr>
              <w:spacing w:after="0"/>
              <w:rPr>
                <w:rFonts w:eastAsia="DengXian"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ListParagraph"/>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63" w:author="Ericsson" w:date="2021-01-27T11:52:00Z">
              <w:r>
                <w:rPr>
                  <w:rFonts w:cs="Arial"/>
                </w:rPr>
                <w:t>Ericsson</w:t>
              </w:r>
            </w:ins>
          </w:p>
        </w:tc>
        <w:tc>
          <w:tcPr>
            <w:tcW w:w="1985" w:type="dxa"/>
          </w:tcPr>
          <w:p w14:paraId="53357D55" w14:textId="1ACF7BC2" w:rsidR="00030056" w:rsidRDefault="00030056" w:rsidP="00030056">
            <w:pPr>
              <w:spacing w:after="0"/>
              <w:rPr>
                <w:rFonts w:eastAsia="DengXian" w:cs="Arial"/>
              </w:rPr>
            </w:pPr>
            <w:ins w:id="64"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65" w:author="Ericsson" w:date="2021-01-27T11:52:00Z">
              <w:r>
                <w:rPr>
                  <w:rFonts w:eastAsia="DengXian" w:cs="Arial"/>
                </w:rPr>
                <w:t>I think the question by itself is confusing. Both options are feasible. If there is NW configuration available, remote UE shall use the NW configuration.</w:t>
              </w:r>
            </w:ins>
          </w:p>
        </w:tc>
      </w:tr>
      <w:tr w:rsidR="00404448" w14:paraId="3F0366DE" w14:textId="77777777" w:rsidTr="002C01E4">
        <w:tc>
          <w:tcPr>
            <w:tcW w:w="1809" w:type="dxa"/>
          </w:tcPr>
          <w:p w14:paraId="12F2C4CC" w14:textId="77777777" w:rsidR="00404448" w:rsidRDefault="00404448" w:rsidP="002C01E4">
            <w:pPr>
              <w:spacing w:after="0"/>
              <w:jc w:val="center"/>
              <w:rPr>
                <w:rFonts w:cs="Arial"/>
              </w:rPr>
            </w:pPr>
          </w:p>
        </w:tc>
        <w:tc>
          <w:tcPr>
            <w:tcW w:w="1985" w:type="dxa"/>
          </w:tcPr>
          <w:p w14:paraId="06747E3C" w14:textId="77777777" w:rsidR="00404448" w:rsidRDefault="00404448" w:rsidP="002C01E4">
            <w:pPr>
              <w:spacing w:after="0"/>
              <w:rPr>
                <w:rFonts w:eastAsia="DengXian" w:cs="Arial"/>
              </w:rPr>
            </w:pPr>
          </w:p>
        </w:tc>
        <w:tc>
          <w:tcPr>
            <w:tcW w:w="6045" w:type="dxa"/>
          </w:tcPr>
          <w:p w14:paraId="3E1B7925" w14:textId="77777777" w:rsidR="00404448" w:rsidRDefault="00404448" w:rsidP="002C01E4">
            <w:pPr>
              <w:spacing w:after="0"/>
              <w:rPr>
                <w:rFonts w:eastAsia="DengXian" w:cs="Arial"/>
              </w:rPr>
            </w:pPr>
          </w:p>
        </w:tc>
      </w:tr>
      <w:tr w:rsidR="00404448" w14:paraId="71F15D02" w14:textId="77777777" w:rsidTr="002C01E4">
        <w:tc>
          <w:tcPr>
            <w:tcW w:w="1809" w:type="dxa"/>
          </w:tcPr>
          <w:p w14:paraId="008E381B" w14:textId="77777777" w:rsidR="00404448" w:rsidRDefault="00404448" w:rsidP="002C01E4">
            <w:pPr>
              <w:spacing w:after="0"/>
              <w:jc w:val="center"/>
              <w:rPr>
                <w:rFonts w:cs="Arial"/>
              </w:rPr>
            </w:pPr>
          </w:p>
        </w:tc>
        <w:tc>
          <w:tcPr>
            <w:tcW w:w="1985" w:type="dxa"/>
          </w:tcPr>
          <w:p w14:paraId="6B0B1509" w14:textId="77777777" w:rsidR="00404448" w:rsidRDefault="00404448" w:rsidP="002C01E4">
            <w:pPr>
              <w:spacing w:after="0"/>
              <w:rPr>
                <w:rFonts w:eastAsia="DengXian" w:cs="Arial"/>
              </w:rPr>
            </w:pPr>
          </w:p>
        </w:tc>
        <w:tc>
          <w:tcPr>
            <w:tcW w:w="6045" w:type="dxa"/>
          </w:tcPr>
          <w:p w14:paraId="2332E113" w14:textId="77777777" w:rsidR="00404448" w:rsidRDefault="00404448" w:rsidP="002C01E4">
            <w:pPr>
              <w:spacing w:after="0"/>
              <w:rPr>
                <w:rFonts w:eastAsia="DengXian" w:cs="Arial"/>
              </w:rPr>
            </w:pPr>
          </w:p>
        </w:tc>
      </w:tr>
      <w:tr w:rsidR="00404448" w14:paraId="7813A8B6" w14:textId="77777777" w:rsidTr="002C01E4">
        <w:tc>
          <w:tcPr>
            <w:tcW w:w="1809" w:type="dxa"/>
          </w:tcPr>
          <w:p w14:paraId="5389FE07" w14:textId="77777777" w:rsidR="00404448" w:rsidRDefault="00404448" w:rsidP="002C01E4">
            <w:pPr>
              <w:spacing w:after="0"/>
              <w:jc w:val="center"/>
              <w:rPr>
                <w:rFonts w:cs="Arial"/>
              </w:rPr>
            </w:pPr>
          </w:p>
        </w:tc>
        <w:tc>
          <w:tcPr>
            <w:tcW w:w="1985" w:type="dxa"/>
          </w:tcPr>
          <w:p w14:paraId="6FE32663" w14:textId="77777777" w:rsidR="00404448" w:rsidRDefault="00404448" w:rsidP="002C01E4">
            <w:pPr>
              <w:spacing w:after="0"/>
              <w:rPr>
                <w:rFonts w:eastAsia="DengXian" w:cs="Arial"/>
              </w:rPr>
            </w:pPr>
          </w:p>
        </w:tc>
        <w:tc>
          <w:tcPr>
            <w:tcW w:w="6045" w:type="dxa"/>
          </w:tcPr>
          <w:p w14:paraId="7844879E" w14:textId="77777777" w:rsidR="00404448" w:rsidRDefault="00404448" w:rsidP="002C01E4">
            <w:pPr>
              <w:spacing w:after="0"/>
              <w:rPr>
                <w:rFonts w:eastAsia="DengXian"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Yes but..</w:t>
            </w:r>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ListParagraph"/>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66"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67"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68"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69"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DengXian" w:cs="Arial"/>
                <w:highlight w:val="yellow"/>
              </w:rPr>
            </w:pPr>
            <w:ins w:id="70" w:author="Sharma, Vivek" w:date="2021-01-27T14:04:00Z">
              <w:r w:rsidRPr="00E565B2">
                <w:rPr>
                  <w:rFonts w:eastAsia="DengXian" w:cs="Arial"/>
                </w:rPr>
                <w:t>Yes</w:t>
              </w:r>
            </w:ins>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2C01E4">
        <w:tc>
          <w:tcPr>
            <w:tcW w:w="1809" w:type="dxa"/>
          </w:tcPr>
          <w:p w14:paraId="252B052B" w14:textId="65C7A962" w:rsidR="00E74BB7" w:rsidRDefault="005F1BE6" w:rsidP="002C01E4">
            <w:pPr>
              <w:spacing w:after="0"/>
              <w:jc w:val="center"/>
              <w:rPr>
                <w:rFonts w:cs="Arial"/>
              </w:rPr>
            </w:pPr>
            <w:ins w:id="71"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DengXian" w:cs="Arial"/>
              </w:rPr>
            </w:pPr>
            <w:ins w:id="72" w:author="Spreadtrum Communications" w:date="2021-01-28T08:35:00Z">
              <w:r>
                <w:rPr>
                  <w:rFonts w:eastAsia="DengXian" w:cs="Arial"/>
                </w:rPr>
                <w:t>Yes</w:t>
              </w:r>
            </w:ins>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2C01E4">
        <w:tc>
          <w:tcPr>
            <w:tcW w:w="1809" w:type="dxa"/>
          </w:tcPr>
          <w:p w14:paraId="3FCD0F08" w14:textId="347938B5" w:rsidR="00E74BB7" w:rsidRDefault="008766D9" w:rsidP="002C01E4">
            <w:pPr>
              <w:spacing w:after="0"/>
              <w:jc w:val="center"/>
              <w:rPr>
                <w:rFonts w:cs="Arial"/>
              </w:rPr>
            </w:pPr>
            <w:ins w:id="73" w:author="Interdigital" w:date="2021-01-27T23:20:00Z">
              <w:r>
                <w:rPr>
                  <w:rFonts w:cs="Arial"/>
                </w:rPr>
                <w:t>InterDigital</w:t>
              </w:r>
            </w:ins>
          </w:p>
        </w:tc>
        <w:tc>
          <w:tcPr>
            <w:tcW w:w="1985" w:type="dxa"/>
          </w:tcPr>
          <w:p w14:paraId="38C676FB" w14:textId="64179424" w:rsidR="00E74BB7" w:rsidRDefault="008766D9" w:rsidP="002C01E4">
            <w:pPr>
              <w:spacing w:after="0"/>
              <w:rPr>
                <w:rFonts w:eastAsia="DengXian" w:cs="Arial"/>
              </w:rPr>
            </w:pPr>
            <w:ins w:id="74" w:author="Interdigital" w:date="2021-01-27T23:20:00Z">
              <w:r>
                <w:rPr>
                  <w:rFonts w:eastAsia="DengXian" w:cs="Arial"/>
                </w:rPr>
                <w:t>Yes</w:t>
              </w:r>
            </w:ins>
          </w:p>
        </w:tc>
        <w:tc>
          <w:tcPr>
            <w:tcW w:w="6045" w:type="dxa"/>
          </w:tcPr>
          <w:p w14:paraId="30CF4331" w14:textId="1900C0D9" w:rsidR="00E74BB7" w:rsidRDefault="008766D9" w:rsidP="002C01E4">
            <w:pPr>
              <w:spacing w:after="0"/>
              <w:rPr>
                <w:rFonts w:eastAsia="DengXian" w:cs="Arial"/>
              </w:rPr>
            </w:pPr>
            <w:ins w:id="75" w:author="Interdigital" w:date="2021-01-27T23:20:00Z">
              <w:r>
                <w:rPr>
                  <w:rFonts w:eastAsia="DengXian" w:cs="Arial"/>
                </w:rPr>
                <w:t>We should align with SA2</w:t>
              </w:r>
            </w:ins>
          </w:p>
        </w:tc>
      </w:tr>
    </w:tbl>
    <w:p w14:paraId="42674A9B" w14:textId="77777777" w:rsidR="00943588" w:rsidRDefault="00943588" w:rsidP="00943588">
      <w:pPr>
        <w:rPr>
          <w:lang w:eastAsia="zh-CN"/>
        </w:rPr>
      </w:pPr>
    </w:p>
    <w:p w14:paraId="0FA60476" w14:textId="77777777"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direct discovery message will be taken as new signalling in ProSe layer separately from PC5-S signalling. ProSe layer will indicate to AS layer whether the signalling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8766D9" w:rsidRPr="00016B3E" w:rsidRDefault="008766D9" w:rsidP="00E74BB7">
                            <w:pPr>
                              <w:pStyle w:val="Heading1"/>
                              <w:keepNext w:val="0"/>
                              <w:widowControl w:val="0"/>
                              <w:ind w:left="567" w:hanging="567"/>
                              <w:rPr>
                                <w:rFonts w:cs="Arial"/>
                                <w:b/>
                                <w:bCs/>
                                <w:kern w:val="32"/>
                                <w:sz w:val="28"/>
                                <w:szCs w:val="32"/>
                                <w:lang w:val="en-US" w:eastAsia="zh-CN"/>
                              </w:rPr>
                            </w:pPr>
                            <w:bookmarkStart w:id="76" w:name="_Toc310438366"/>
                            <w:bookmarkStart w:id="77" w:name="_Toc324232216"/>
                            <w:bookmarkStart w:id="78" w:name="_Toc326248735"/>
                            <w:bookmarkStart w:id="79" w:name="_Toc26173064"/>
                            <w:bookmarkStart w:id="80" w:name="_Toc30666646"/>
                            <w:bookmarkStart w:id="81" w:name="_Toc31029942"/>
                            <w:bookmarkStart w:id="82" w:name="_Toc31030833"/>
                            <w:bookmarkStart w:id="83" w:name="_Toc43388481"/>
                            <w:bookmarkStart w:id="84" w:name="_Toc43735719"/>
                            <w:bookmarkStart w:id="85" w:name="_Toc50130769"/>
                            <w:bookmarkStart w:id="86" w:name="_Toc50134083"/>
                            <w:bookmarkStart w:id="87" w:name="_Toc50134427"/>
                            <w:bookmarkStart w:id="88" w:name="_Toc50557383"/>
                            <w:bookmarkStart w:id="89" w:name="_Toc50549069"/>
                            <w:bookmarkStart w:id="90" w:name="_Toc55202377"/>
                            <w:bookmarkStart w:id="91"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7BF1360C" w14:textId="77777777" w:rsidR="008766D9" w:rsidRPr="00016B3E" w:rsidRDefault="008766D9"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8766D9" w:rsidRPr="00016B3E" w:rsidRDefault="008766D9" w:rsidP="00E74BB7">
                            <w:pPr>
                              <w:widowControl w:val="0"/>
                              <w:spacing w:before="240" w:after="60" w:line="240" w:lineRule="auto"/>
                              <w:outlineLvl w:val="1"/>
                              <w:rPr>
                                <w:rFonts w:ascii="Arial" w:eastAsia="MS Mincho" w:hAnsi="Arial" w:cs="Arial"/>
                                <w:b/>
                                <w:bCs/>
                                <w:iCs/>
                                <w:szCs w:val="28"/>
                                <w:lang w:val="en-US" w:eastAsia="zh-CN"/>
                              </w:rPr>
                            </w:pPr>
                            <w:bookmarkStart w:id="92" w:name="_Toc50130770"/>
                            <w:bookmarkStart w:id="93" w:name="_Toc50134084"/>
                            <w:bookmarkStart w:id="94" w:name="_Toc50134428"/>
                            <w:bookmarkStart w:id="95" w:name="_Toc50557384"/>
                            <w:bookmarkStart w:id="96" w:name="_Toc50549070"/>
                            <w:bookmarkStart w:id="97" w:name="_Toc55202378"/>
                            <w:bookmarkStart w:id="98"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92"/>
                            <w:bookmarkEnd w:id="93"/>
                            <w:bookmarkEnd w:id="94"/>
                            <w:bookmarkEnd w:id="95"/>
                            <w:bookmarkEnd w:id="96"/>
                            <w:bookmarkEnd w:id="97"/>
                            <w:bookmarkEnd w:id="98"/>
                          </w:p>
                          <w:p w14:paraId="4F9BF89D" w14:textId="77777777" w:rsidR="008766D9" w:rsidRPr="00016B3E" w:rsidRDefault="008766D9"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8766D9" w:rsidRPr="00016B3E" w:rsidRDefault="008766D9"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8766D9" w:rsidRPr="00016B3E" w:rsidRDefault="008766D9"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8766D9" w:rsidRPr="00016B3E" w:rsidRDefault="008766D9"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8766D9" w:rsidRDefault="008766D9"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8766D9" w:rsidRPr="00016B3E" w:rsidRDefault="008766D9" w:rsidP="00E74BB7">
                      <w:pPr>
                        <w:pStyle w:val="Heading1"/>
                        <w:keepNext w:val="0"/>
                        <w:widowControl w:val="0"/>
                        <w:ind w:left="567" w:hanging="567"/>
                        <w:rPr>
                          <w:rFonts w:cs="Arial"/>
                          <w:b/>
                          <w:bCs/>
                          <w:kern w:val="32"/>
                          <w:sz w:val="28"/>
                          <w:szCs w:val="32"/>
                          <w:lang w:val="en-US" w:eastAsia="zh-CN"/>
                        </w:rPr>
                      </w:pPr>
                      <w:bookmarkStart w:id="99" w:name="_Toc310438366"/>
                      <w:bookmarkStart w:id="100" w:name="_Toc324232216"/>
                      <w:bookmarkStart w:id="101" w:name="_Toc326248735"/>
                      <w:bookmarkStart w:id="102" w:name="_Toc26173064"/>
                      <w:bookmarkStart w:id="103" w:name="_Toc30666646"/>
                      <w:bookmarkStart w:id="104" w:name="_Toc31029942"/>
                      <w:bookmarkStart w:id="105" w:name="_Toc31030833"/>
                      <w:bookmarkStart w:id="106" w:name="_Toc43388481"/>
                      <w:bookmarkStart w:id="107" w:name="_Toc43735719"/>
                      <w:bookmarkStart w:id="108" w:name="_Toc50130769"/>
                      <w:bookmarkStart w:id="109" w:name="_Toc50134083"/>
                      <w:bookmarkStart w:id="110" w:name="_Toc50134427"/>
                      <w:bookmarkStart w:id="111" w:name="_Toc50557383"/>
                      <w:bookmarkStart w:id="112" w:name="_Toc50549069"/>
                      <w:bookmarkStart w:id="113" w:name="_Toc55202377"/>
                      <w:bookmarkStart w:id="114"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7BF1360C" w14:textId="77777777" w:rsidR="008766D9" w:rsidRPr="00016B3E" w:rsidRDefault="008766D9"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8766D9" w:rsidRPr="00016B3E" w:rsidRDefault="008766D9" w:rsidP="00E74BB7">
                      <w:pPr>
                        <w:widowControl w:val="0"/>
                        <w:spacing w:before="240" w:after="60" w:line="240" w:lineRule="auto"/>
                        <w:outlineLvl w:val="1"/>
                        <w:rPr>
                          <w:rFonts w:ascii="Arial" w:eastAsia="MS Mincho" w:hAnsi="Arial" w:cs="Arial"/>
                          <w:b/>
                          <w:bCs/>
                          <w:iCs/>
                          <w:szCs w:val="28"/>
                          <w:lang w:val="en-US" w:eastAsia="zh-CN"/>
                        </w:rPr>
                      </w:pPr>
                      <w:bookmarkStart w:id="115" w:name="_Toc50130770"/>
                      <w:bookmarkStart w:id="116" w:name="_Toc50134084"/>
                      <w:bookmarkStart w:id="117" w:name="_Toc50134428"/>
                      <w:bookmarkStart w:id="118" w:name="_Toc50557384"/>
                      <w:bookmarkStart w:id="119" w:name="_Toc50549070"/>
                      <w:bookmarkStart w:id="120" w:name="_Toc55202378"/>
                      <w:bookmarkStart w:id="121"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115"/>
                      <w:bookmarkEnd w:id="116"/>
                      <w:bookmarkEnd w:id="117"/>
                      <w:bookmarkEnd w:id="118"/>
                      <w:bookmarkEnd w:id="119"/>
                      <w:bookmarkEnd w:id="120"/>
                      <w:bookmarkEnd w:id="121"/>
                    </w:p>
                    <w:p w14:paraId="4F9BF89D" w14:textId="77777777" w:rsidR="008766D9" w:rsidRPr="00016B3E" w:rsidRDefault="008766D9"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8766D9" w:rsidRPr="00016B3E" w:rsidRDefault="008766D9"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8766D9" w:rsidRPr="00016B3E" w:rsidRDefault="008766D9"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8766D9" w:rsidRPr="00016B3E" w:rsidRDefault="008766D9"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8766D9" w:rsidRDefault="008766D9"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122" w:author="Ericsson" w:date="2021-01-27T11:53:00Z">
              <w:r>
                <w:rPr>
                  <w:rFonts w:cs="Arial"/>
                </w:rPr>
                <w:lastRenderedPageBreak/>
                <w:t>Ericsson</w:t>
              </w:r>
            </w:ins>
          </w:p>
        </w:tc>
        <w:tc>
          <w:tcPr>
            <w:tcW w:w="1985" w:type="dxa"/>
          </w:tcPr>
          <w:p w14:paraId="7D804D3C" w14:textId="42EB93AC" w:rsidR="00F80392" w:rsidRDefault="00F80392" w:rsidP="00F80392">
            <w:pPr>
              <w:spacing w:after="0"/>
              <w:rPr>
                <w:rFonts w:eastAsia="DengXian" w:cs="Arial"/>
              </w:rPr>
            </w:pPr>
            <w:ins w:id="123"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124"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125" w:author="Sharma, Vivek" w:date="2021-01-27T14:05:00Z">
              <w:r>
                <w:rPr>
                  <w:rFonts w:cs="Arial"/>
                </w:rPr>
                <w:t>Sony</w:t>
              </w:r>
            </w:ins>
          </w:p>
        </w:tc>
        <w:tc>
          <w:tcPr>
            <w:tcW w:w="1985" w:type="dxa"/>
          </w:tcPr>
          <w:p w14:paraId="15278227" w14:textId="4C427B84" w:rsidR="00E74BB7" w:rsidRDefault="00295D42" w:rsidP="002C01E4">
            <w:pPr>
              <w:spacing w:after="0"/>
              <w:rPr>
                <w:rFonts w:eastAsia="DengXian" w:cs="Arial"/>
              </w:rPr>
            </w:pPr>
            <w:ins w:id="126" w:author="Sharma, Vivek" w:date="2021-01-27T14:05:00Z">
              <w:r>
                <w:rPr>
                  <w:rFonts w:eastAsia="DengXian" w:cs="Arial"/>
                </w:rPr>
                <w:t>yes</w:t>
              </w:r>
            </w:ins>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127"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DengXian" w:cs="Arial"/>
              </w:rPr>
            </w:pPr>
            <w:ins w:id="128" w:author="Spreadtrum Communications" w:date="2021-01-28T08:39:00Z">
              <w:r>
                <w:rPr>
                  <w:rFonts w:eastAsia="DengXian" w:cs="Arial"/>
                </w:rPr>
                <w:t>Yes</w:t>
              </w:r>
            </w:ins>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129" w:author="Interdigital" w:date="2021-01-27T23:28:00Z">
              <w:r>
                <w:rPr>
                  <w:rFonts w:cs="Arial"/>
                </w:rPr>
                <w:t>InterDigital</w:t>
              </w:r>
            </w:ins>
          </w:p>
        </w:tc>
        <w:tc>
          <w:tcPr>
            <w:tcW w:w="1985" w:type="dxa"/>
          </w:tcPr>
          <w:p w14:paraId="17CBBD46" w14:textId="55EDD711" w:rsidR="00E74BB7" w:rsidRDefault="006C04BD" w:rsidP="002C01E4">
            <w:pPr>
              <w:spacing w:after="0"/>
              <w:rPr>
                <w:rFonts w:eastAsia="DengXian" w:cs="Arial"/>
              </w:rPr>
            </w:pPr>
            <w:ins w:id="130" w:author="Interdigital" w:date="2021-01-27T23:28:00Z">
              <w:r>
                <w:rPr>
                  <w:rFonts w:eastAsia="DengXian" w:cs="Arial"/>
                </w:rPr>
                <w:t>Yes</w:t>
              </w:r>
            </w:ins>
          </w:p>
        </w:tc>
        <w:tc>
          <w:tcPr>
            <w:tcW w:w="6045" w:type="dxa"/>
          </w:tcPr>
          <w:p w14:paraId="7E28DB1A" w14:textId="77777777" w:rsidR="00E74BB7" w:rsidRDefault="00E74BB7" w:rsidP="002C01E4">
            <w:pPr>
              <w:spacing w:after="0"/>
              <w:rPr>
                <w:rFonts w:eastAsia="DengXian" w:cs="Arial"/>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TableGrid"/>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TableGrid"/>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should 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LCID,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131"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132"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133"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134" w:author="Sharma, Vivek" w:date="2021-01-27T14:06:00Z">
              <w:r>
                <w:rPr>
                  <w:rFonts w:cs="Arial"/>
                </w:rPr>
                <w:t>Sony</w:t>
              </w:r>
            </w:ins>
          </w:p>
        </w:tc>
        <w:tc>
          <w:tcPr>
            <w:tcW w:w="1985" w:type="dxa"/>
          </w:tcPr>
          <w:p w14:paraId="64B46320" w14:textId="6154AC3E" w:rsidR="00565EB5" w:rsidRDefault="00565EB5" w:rsidP="00565EB5">
            <w:pPr>
              <w:spacing w:after="0"/>
              <w:rPr>
                <w:rFonts w:eastAsia="DengXian" w:cs="Arial"/>
              </w:rPr>
            </w:pPr>
            <w:ins w:id="135" w:author="Sharma, Vivek" w:date="2021-01-27T14:06:00Z">
              <w:r>
                <w:rPr>
                  <w:rFonts w:eastAsia="DengXian" w:cs="Arial"/>
                </w:rPr>
                <w:t>No</w:t>
              </w:r>
            </w:ins>
          </w:p>
        </w:tc>
        <w:tc>
          <w:tcPr>
            <w:tcW w:w="6045" w:type="dxa"/>
          </w:tcPr>
          <w:p w14:paraId="774BB078" w14:textId="0860BD4A" w:rsidR="00565EB5" w:rsidRDefault="00565EB5" w:rsidP="00565EB5">
            <w:pPr>
              <w:spacing w:after="0"/>
              <w:rPr>
                <w:rFonts w:eastAsia="DengXian" w:cs="Arial"/>
              </w:rPr>
            </w:pPr>
            <w:ins w:id="136" w:author="Sharma, Vivek" w:date="2021-01-27T14:06:00Z">
              <w:r>
                <w:rPr>
                  <w:rFonts w:eastAsia="DengXian" w:cs="Arial"/>
                </w:rPr>
                <w:t>We think this is a WI issue.</w:t>
              </w:r>
            </w:ins>
          </w:p>
        </w:tc>
      </w:tr>
      <w:tr w:rsidR="00565EB5" w14:paraId="6B194B65" w14:textId="77777777" w:rsidTr="002C01E4">
        <w:tc>
          <w:tcPr>
            <w:tcW w:w="1809" w:type="dxa"/>
          </w:tcPr>
          <w:p w14:paraId="65EFB230" w14:textId="028B3AE8" w:rsidR="00565EB5" w:rsidRDefault="009431B8" w:rsidP="00565EB5">
            <w:pPr>
              <w:spacing w:after="0"/>
              <w:jc w:val="center"/>
              <w:rPr>
                <w:rFonts w:cs="Arial"/>
              </w:rPr>
            </w:pPr>
            <w:ins w:id="137"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DengXian" w:cs="Arial"/>
              </w:rPr>
            </w:pPr>
            <w:ins w:id="138" w:author="Spreadtrum Communications" w:date="2021-01-28T08:43:00Z">
              <w:r>
                <w:rPr>
                  <w:rFonts w:eastAsia="DengXian" w:cs="Arial"/>
                </w:rPr>
                <w:t>No</w:t>
              </w:r>
            </w:ins>
          </w:p>
        </w:tc>
        <w:tc>
          <w:tcPr>
            <w:tcW w:w="6045" w:type="dxa"/>
          </w:tcPr>
          <w:p w14:paraId="3B69F643" w14:textId="77777777" w:rsidR="00565EB5" w:rsidRDefault="00565EB5" w:rsidP="00565EB5">
            <w:pPr>
              <w:spacing w:after="0"/>
              <w:rPr>
                <w:rFonts w:eastAsia="DengXian" w:cs="Arial"/>
              </w:rPr>
            </w:pPr>
          </w:p>
        </w:tc>
      </w:tr>
      <w:tr w:rsidR="00565EB5" w14:paraId="03E1BC89" w14:textId="77777777" w:rsidTr="002C01E4">
        <w:tc>
          <w:tcPr>
            <w:tcW w:w="1809" w:type="dxa"/>
          </w:tcPr>
          <w:p w14:paraId="446E407A" w14:textId="466F2B53" w:rsidR="00565EB5" w:rsidRDefault="006C04BD" w:rsidP="00565EB5">
            <w:pPr>
              <w:spacing w:after="0"/>
              <w:jc w:val="center"/>
              <w:rPr>
                <w:rFonts w:cs="Arial"/>
              </w:rPr>
            </w:pPr>
            <w:ins w:id="139" w:author="Interdigital" w:date="2021-01-27T23:29:00Z">
              <w:r>
                <w:rPr>
                  <w:rFonts w:cs="Arial"/>
                </w:rPr>
                <w:t>InterDigital</w:t>
              </w:r>
            </w:ins>
          </w:p>
        </w:tc>
        <w:tc>
          <w:tcPr>
            <w:tcW w:w="1985" w:type="dxa"/>
          </w:tcPr>
          <w:p w14:paraId="54AC599E" w14:textId="2685A960" w:rsidR="00565EB5" w:rsidRDefault="006C04BD" w:rsidP="00565EB5">
            <w:pPr>
              <w:spacing w:after="0"/>
              <w:rPr>
                <w:rFonts w:eastAsia="DengXian" w:cs="Arial"/>
              </w:rPr>
            </w:pPr>
            <w:ins w:id="140" w:author="Interdigital" w:date="2021-01-27T23:29:00Z">
              <w:r>
                <w:rPr>
                  <w:rFonts w:eastAsia="DengXian" w:cs="Arial"/>
                </w:rPr>
                <w:t>No</w:t>
              </w:r>
            </w:ins>
          </w:p>
        </w:tc>
        <w:tc>
          <w:tcPr>
            <w:tcW w:w="6045" w:type="dxa"/>
          </w:tcPr>
          <w:p w14:paraId="72F6DF4F" w14:textId="78B17C4F" w:rsidR="00565EB5" w:rsidRDefault="006C04BD" w:rsidP="00565EB5">
            <w:pPr>
              <w:spacing w:after="0"/>
              <w:rPr>
                <w:rFonts w:eastAsia="DengXian" w:cs="Arial"/>
              </w:rPr>
            </w:pPr>
            <w:ins w:id="141" w:author="Interdigital" w:date="2021-01-27T23:29:00Z">
              <w:r>
                <w:rPr>
                  <w:rFonts w:eastAsia="DengXian" w:cs="Arial"/>
                </w:rPr>
                <w:t>We think this can be discussed in the WI phase.</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ListParagraph"/>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ListParagraph"/>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lastRenderedPageBreak/>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TableGrid"/>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TableGrid"/>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SimSun" w:cs="Arial"/>
                <w:b w:val="0"/>
                <w:bCs w:val="0"/>
              </w:rPr>
              <w:t>Proposal 6: Modify the TR 38.836 to correctly reflect the agreement reached on RAN2#111-e meeting.</w:t>
            </w:r>
          </w:p>
        </w:tc>
      </w:tr>
    </w:tbl>
    <w:p w14:paraId="6F44BBD9" w14:textId="77777777" w:rsidR="00E74BB7" w:rsidRDefault="00E74BB7" w:rsidP="00E74BB7">
      <w:pPr>
        <w:pStyle w:val="Caption"/>
        <w:jc w:val="both"/>
        <w:rPr>
          <w:rFonts w:ascii="Arial" w:hAnsi="Arial" w:cs="Arial"/>
          <w:b/>
          <w:noProof/>
          <w:lang w:eastAsia="zh-CN"/>
        </w:rPr>
      </w:pPr>
      <w:bookmarkStart w:id="142" w:name="_Ref61961523"/>
    </w:p>
    <w:p w14:paraId="3AE768F2" w14:textId="77777777" w:rsidR="00E74BB7" w:rsidRDefault="00E74BB7" w:rsidP="00E74BB7">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r w:rsidR="00D544A3">
              <w:rPr>
                <w:rFonts w:eastAsia="DengXian" w:cs="Arial"/>
                <w:lang w:val="en-US"/>
              </w:rPr>
              <w:t>ldomly</w:t>
            </w:r>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143" w:author="Ericsson" w:date="2021-01-27T11:55:00Z">
              <w:r>
                <w:rPr>
                  <w:rFonts w:cs="Arial"/>
                </w:rPr>
                <w:t>Ericsson</w:t>
              </w:r>
            </w:ins>
          </w:p>
        </w:tc>
        <w:tc>
          <w:tcPr>
            <w:tcW w:w="1985" w:type="dxa"/>
          </w:tcPr>
          <w:p w14:paraId="5EDC592E" w14:textId="14D25075" w:rsidR="00F80392" w:rsidRDefault="00F80392" w:rsidP="00F80392">
            <w:pPr>
              <w:spacing w:after="0"/>
              <w:rPr>
                <w:rFonts w:eastAsia="DengXian" w:cs="Arial"/>
              </w:rPr>
            </w:pPr>
            <w:ins w:id="144"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145" w:author="Ericsson" w:date="2021-01-27T11:55:00Z">
              <w:r>
                <w:rPr>
                  <w:rFonts w:eastAsia="DengXian"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146" w:author="Sharma, Vivek" w:date="2021-01-27T14:07:00Z">
              <w:r>
                <w:rPr>
                  <w:rFonts w:cs="Arial"/>
                </w:rPr>
                <w:t>Sony</w:t>
              </w:r>
            </w:ins>
          </w:p>
        </w:tc>
        <w:tc>
          <w:tcPr>
            <w:tcW w:w="1985" w:type="dxa"/>
          </w:tcPr>
          <w:p w14:paraId="3C2A3E13" w14:textId="2DE34325" w:rsidR="00E74BB7" w:rsidRDefault="00565EB5" w:rsidP="002C01E4">
            <w:pPr>
              <w:spacing w:after="0"/>
              <w:rPr>
                <w:rFonts w:eastAsia="DengXian" w:cs="Arial"/>
              </w:rPr>
            </w:pPr>
            <w:ins w:id="147" w:author="Sharma, Vivek" w:date="2021-01-27T14:07:00Z">
              <w:r>
                <w:rPr>
                  <w:rFonts w:eastAsia="DengXian" w:cs="Arial"/>
                </w:rPr>
                <w:t>No</w:t>
              </w:r>
            </w:ins>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2C01E4">
        <w:tc>
          <w:tcPr>
            <w:tcW w:w="1809" w:type="dxa"/>
          </w:tcPr>
          <w:p w14:paraId="1921318D" w14:textId="1F2F0E26" w:rsidR="00E74BB7" w:rsidRDefault="009431B8" w:rsidP="002C01E4">
            <w:pPr>
              <w:spacing w:after="0"/>
              <w:jc w:val="center"/>
              <w:rPr>
                <w:rFonts w:cs="Arial"/>
              </w:rPr>
            </w:pPr>
            <w:ins w:id="148"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DengXian" w:cs="Arial"/>
              </w:rPr>
            </w:pPr>
            <w:ins w:id="149" w:author="Spreadtrum Communications" w:date="2021-01-28T08:44:00Z">
              <w:r>
                <w:rPr>
                  <w:rFonts w:eastAsia="DengXian" w:cs="Arial"/>
                </w:rPr>
                <w:t>No</w:t>
              </w:r>
            </w:ins>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2C01E4">
        <w:tc>
          <w:tcPr>
            <w:tcW w:w="1809" w:type="dxa"/>
          </w:tcPr>
          <w:p w14:paraId="65392A4A" w14:textId="1E40005B" w:rsidR="00E74BB7" w:rsidRDefault="006C04BD" w:rsidP="002C01E4">
            <w:pPr>
              <w:spacing w:after="0"/>
              <w:jc w:val="center"/>
              <w:rPr>
                <w:rFonts w:cs="Arial"/>
              </w:rPr>
            </w:pPr>
            <w:ins w:id="150" w:author="Interdigital" w:date="2021-01-27T23:29:00Z">
              <w:r>
                <w:rPr>
                  <w:rFonts w:cs="Arial"/>
                </w:rPr>
                <w:t>InterDigital</w:t>
              </w:r>
            </w:ins>
          </w:p>
        </w:tc>
        <w:tc>
          <w:tcPr>
            <w:tcW w:w="1985" w:type="dxa"/>
          </w:tcPr>
          <w:p w14:paraId="5D183AAA" w14:textId="5C325D64" w:rsidR="00E74BB7" w:rsidRDefault="006C04BD" w:rsidP="002C01E4">
            <w:pPr>
              <w:spacing w:after="0"/>
              <w:rPr>
                <w:rFonts w:eastAsia="DengXian" w:cs="Arial"/>
              </w:rPr>
            </w:pPr>
            <w:ins w:id="151" w:author="Interdigital" w:date="2021-01-27T23:29:00Z">
              <w:r>
                <w:rPr>
                  <w:rFonts w:eastAsia="DengXian" w:cs="Arial"/>
                </w:rPr>
                <w:t>No</w:t>
              </w:r>
            </w:ins>
          </w:p>
        </w:tc>
        <w:tc>
          <w:tcPr>
            <w:tcW w:w="6045" w:type="dxa"/>
          </w:tcPr>
          <w:p w14:paraId="058F672D" w14:textId="77777777" w:rsidR="00E74BB7" w:rsidRDefault="00E74BB7" w:rsidP="002C01E4">
            <w:pPr>
              <w:spacing w:after="0"/>
              <w:rPr>
                <w:rFonts w:eastAsia="DengXian" w:cs="Arial"/>
              </w:rPr>
            </w:pPr>
          </w:p>
        </w:tc>
      </w:tr>
    </w:tbl>
    <w:p w14:paraId="675AF6B4" w14:textId="77777777" w:rsidR="00E74BB7" w:rsidRDefault="00E74BB7" w:rsidP="00E74BB7">
      <w:pPr>
        <w:rPr>
          <w:lang w:eastAsia="zh-CN"/>
        </w:rPr>
      </w:pPr>
    </w:p>
    <w:p w14:paraId="27B753D9" w14:textId="77777777" w:rsidR="00F52B9E" w:rsidRDefault="00F52B9E" w:rsidP="00F52B9E">
      <w:pPr>
        <w:pStyle w:val="Caption"/>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TableGrid"/>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DengXian" w:cs="Arial"/>
              </w:rPr>
            </w:pPr>
          </w:p>
        </w:tc>
        <w:tc>
          <w:tcPr>
            <w:tcW w:w="6045" w:type="dxa"/>
          </w:tcPr>
          <w:p w14:paraId="376AE275" w14:textId="77777777" w:rsidR="00497A67" w:rsidRDefault="00497A67" w:rsidP="00295D42">
            <w:pPr>
              <w:spacing w:after="0"/>
              <w:rPr>
                <w:rFonts w:eastAsia="DengXian"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DengXian" w:cs="Arial"/>
              </w:rPr>
            </w:pPr>
          </w:p>
        </w:tc>
        <w:tc>
          <w:tcPr>
            <w:tcW w:w="6045" w:type="dxa"/>
          </w:tcPr>
          <w:p w14:paraId="0E606E3A" w14:textId="77777777" w:rsidR="00497A67" w:rsidRDefault="00497A67" w:rsidP="00295D42">
            <w:pPr>
              <w:spacing w:after="0"/>
              <w:rPr>
                <w:rFonts w:eastAsia="DengXian"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DengXian" w:cs="Arial"/>
              </w:rPr>
            </w:pPr>
          </w:p>
        </w:tc>
        <w:tc>
          <w:tcPr>
            <w:tcW w:w="6045" w:type="dxa"/>
          </w:tcPr>
          <w:p w14:paraId="0F1BDC4D" w14:textId="77777777" w:rsidR="00497A67" w:rsidRDefault="00497A67" w:rsidP="00295D42">
            <w:pPr>
              <w:spacing w:after="0"/>
              <w:rPr>
                <w:rFonts w:eastAsia="DengXian"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DengXian" w:cs="Arial"/>
              </w:rPr>
            </w:pPr>
          </w:p>
        </w:tc>
        <w:tc>
          <w:tcPr>
            <w:tcW w:w="6045" w:type="dxa"/>
          </w:tcPr>
          <w:p w14:paraId="50CAA95A" w14:textId="77777777" w:rsidR="00497A67" w:rsidRDefault="00497A67" w:rsidP="00295D42">
            <w:pPr>
              <w:spacing w:after="0"/>
              <w:rPr>
                <w:rFonts w:eastAsia="DengXian"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DengXian" w:cs="Arial"/>
              </w:rPr>
            </w:pPr>
          </w:p>
        </w:tc>
        <w:tc>
          <w:tcPr>
            <w:tcW w:w="6045" w:type="dxa"/>
          </w:tcPr>
          <w:p w14:paraId="3C550B4E" w14:textId="77777777" w:rsidR="00497A67" w:rsidRDefault="00497A67" w:rsidP="00295D42">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142"/>
    <w:p w14:paraId="270F0BB0" w14:textId="77777777" w:rsidR="0006732A" w:rsidRPr="00380394" w:rsidRDefault="005C5269" w:rsidP="0006732A">
      <w:pPr>
        <w:pStyle w:val="Heading2"/>
        <w:rPr>
          <w:rFonts w:eastAsia="DengXian" w:cs="Arial"/>
          <w:sz w:val="21"/>
          <w:szCs w:val="21"/>
          <w:lang w:eastAsia="zh-CN"/>
        </w:rPr>
      </w:pPr>
      <w:r>
        <w:rPr>
          <w:rFonts w:cs="Arial" w:hint="eastAsia"/>
          <w:lang w:eastAsia="zh-CN"/>
        </w:rPr>
        <w:lastRenderedPageBreak/>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8766D9" w:rsidRPr="00A543D4" w:rsidRDefault="008766D9"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8766D9" w:rsidRPr="00A543D4" w:rsidRDefault="008766D9"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43F0C3A6" w14:textId="77777777" w:rsidTr="002C01E4">
        <w:tc>
          <w:tcPr>
            <w:tcW w:w="1809" w:type="dxa"/>
            <w:shd w:val="clear" w:color="auto" w:fill="E7E6E6"/>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2C01E4">
        <w:tc>
          <w:tcPr>
            <w:tcW w:w="1809" w:type="dxa"/>
          </w:tcPr>
          <w:p w14:paraId="068E938C" w14:textId="0FF35683" w:rsidR="00EE1E8A" w:rsidRDefault="0059460A" w:rsidP="002C01E4">
            <w:pPr>
              <w:spacing w:after="0"/>
              <w:jc w:val="center"/>
              <w:rPr>
                <w:rFonts w:cs="Arial"/>
              </w:rPr>
            </w:pPr>
            <w:r>
              <w:rPr>
                <w:rFonts w:cs="Arial"/>
              </w:rPr>
              <w:t>Qualcomm</w:t>
            </w:r>
          </w:p>
        </w:tc>
        <w:tc>
          <w:tcPr>
            <w:tcW w:w="1985" w:type="dxa"/>
          </w:tcPr>
          <w:p w14:paraId="26BF05FA" w14:textId="6D327D41" w:rsidR="00EE1E8A" w:rsidRDefault="0059460A" w:rsidP="002C01E4">
            <w:pPr>
              <w:spacing w:after="0"/>
              <w:rPr>
                <w:rFonts w:eastAsia="DengXian" w:cs="Arial"/>
              </w:rPr>
            </w:pPr>
            <w:r>
              <w:rPr>
                <w:rFonts w:eastAsia="DengXian" w:cs="Arial"/>
              </w:rPr>
              <w:t>Yes</w:t>
            </w:r>
          </w:p>
        </w:tc>
        <w:tc>
          <w:tcPr>
            <w:tcW w:w="6045" w:type="dxa"/>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2C01E4">
        <w:tc>
          <w:tcPr>
            <w:tcW w:w="1809" w:type="dxa"/>
          </w:tcPr>
          <w:p w14:paraId="5A599CB6" w14:textId="30A08D08" w:rsidR="00F80392" w:rsidRDefault="00F80392" w:rsidP="00F80392">
            <w:pPr>
              <w:spacing w:after="0"/>
              <w:jc w:val="center"/>
              <w:rPr>
                <w:rFonts w:cs="Arial"/>
              </w:rPr>
            </w:pPr>
            <w:ins w:id="152" w:author="Ericsson" w:date="2021-01-27T11:56:00Z">
              <w:r>
                <w:rPr>
                  <w:rFonts w:cs="Arial"/>
                </w:rPr>
                <w:t>Ericsson</w:t>
              </w:r>
            </w:ins>
          </w:p>
        </w:tc>
        <w:tc>
          <w:tcPr>
            <w:tcW w:w="1985" w:type="dxa"/>
          </w:tcPr>
          <w:p w14:paraId="3ADDDD44" w14:textId="1A4F3F3B" w:rsidR="00F80392" w:rsidRDefault="00F80392" w:rsidP="00F80392">
            <w:pPr>
              <w:spacing w:after="0"/>
              <w:rPr>
                <w:rFonts w:eastAsia="DengXian" w:cs="Arial"/>
              </w:rPr>
            </w:pPr>
            <w:ins w:id="153" w:author="Ericsson" w:date="2021-01-27T11:56:00Z">
              <w:r>
                <w:rPr>
                  <w:rFonts w:eastAsia="DengXian" w:cs="Arial"/>
                </w:rPr>
                <w:t>Yes</w:t>
              </w:r>
            </w:ins>
          </w:p>
        </w:tc>
        <w:tc>
          <w:tcPr>
            <w:tcW w:w="6045" w:type="dxa"/>
          </w:tcPr>
          <w:p w14:paraId="6C7E49CD" w14:textId="77777777" w:rsidR="00F80392" w:rsidRDefault="00F80392" w:rsidP="00F80392">
            <w:pPr>
              <w:spacing w:after="0"/>
              <w:rPr>
                <w:rFonts w:eastAsia="DengXian" w:cs="Arial"/>
              </w:rPr>
            </w:pPr>
          </w:p>
        </w:tc>
      </w:tr>
      <w:tr w:rsidR="00565EB5" w14:paraId="633566D9" w14:textId="77777777" w:rsidTr="002C01E4">
        <w:tc>
          <w:tcPr>
            <w:tcW w:w="1809" w:type="dxa"/>
          </w:tcPr>
          <w:p w14:paraId="54A4FE39" w14:textId="68007408" w:rsidR="00565EB5" w:rsidRDefault="00565EB5" w:rsidP="00565EB5">
            <w:pPr>
              <w:spacing w:after="0"/>
              <w:jc w:val="center"/>
              <w:rPr>
                <w:rFonts w:cs="Arial"/>
              </w:rPr>
            </w:pPr>
            <w:ins w:id="154" w:author="Sharma, Vivek" w:date="2021-01-27T14:13:00Z">
              <w:r>
                <w:rPr>
                  <w:rFonts w:cs="Arial"/>
                </w:rPr>
                <w:t>Sony</w:t>
              </w:r>
            </w:ins>
          </w:p>
        </w:tc>
        <w:tc>
          <w:tcPr>
            <w:tcW w:w="1985" w:type="dxa"/>
          </w:tcPr>
          <w:p w14:paraId="58B9BAF4" w14:textId="7470505D" w:rsidR="00565EB5" w:rsidRDefault="00565EB5" w:rsidP="00565EB5">
            <w:pPr>
              <w:spacing w:after="0"/>
              <w:rPr>
                <w:rFonts w:eastAsia="DengXian" w:cs="Arial"/>
              </w:rPr>
            </w:pPr>
            <w:ins w:id="155" w:author="Sharma, Vivek" w:date="2021-01-27T14:13:00Z">
              <w:r>
                <w:rPr>
                  <w:rFonts w:eastAsia="DengXian" w:cs="Arial"/>
                </w:rPr>
                <w:t>Yes</w:t>
              </w:r>
            </w:ins>
          </w:p>
        </w:tc>
        <w:tc>
          <w:tcPr>
            <w:tcW w:w="6045" w:type="dxa"/>
          </w:tcPr>
          <w:p w14:paraId="68461235" w14:textId="77777777" w:rsidR="00565EB5" w:rsidRDefault="00565EB5" w:rsidP="00565EB5">
            <w:pPr>
              <w:spacing w:after="0"/>
              <w:rPr>
                <w:rFonts w:eastAsia="DengXian" w:cs="Arial"/>
              </w:rPr>
            </w:pPr>
          </w:p>
        </w:tc>
      </w:tr>
      <w:tr w:rsidR="00565EB5" w14:paraId="2602D1BF" w14:textId="77777777" w:rsidTr="002C01E4">
        <w:tc>
          <w:tcPr>
            <w:tcW w:w="1809" w:type="dxa"/>
          </w:tcPr>
          <w:p w14:paraId="12B78CBE" w14:textId="730212BB" w:rsidR="00565EB5" w:rsidRDefault="009431B8" w:rsidP="00565EB5">
            <w:pPr>
              <w:spacing w:after="0"/>
              <w:jc w:val="center"/>
              <w:rPr>
                <w:rFonts w:cs="Arial"/>
              </w:rPr>
            </w:pPr>
            <w:ins w:id="156" w:author="Spreadtrum Communications" w:date="2021-01-28T08:45:00Z">
              <w:r>
                <w:rPr>
                  <w:rFonts w:cs="Arial"/>
                </w:rPr>
                <w:t>Spreadtrum</w:t>
              </w:r>
            </w:ins>
          </w:p>
        </w:tc>
        <w:tc>
          <w:tcPr>
            <w:tcW w:w="1985" w:type="dxa"/>
          </w:tcPr>
          <w:p w14:paraId="269F1CCE" w14:textId="18BE19EC" w:rsidR="00565EB5" w:rsidRDefault="009431B8" w:rsidP="00565EB5">
            <w:pPr>
              <w:spacing w:after="0"/>
              <w:rPr>
                <w:rFonts w:eastAsia="DengXian" w:cs="Arial"/>
              </w:rPr>
            </w:pPr>
            <w:ins w:id="157" w:author="Spreadtrum Communications" w:date="2021-01-28T08:45:00Z">
              <w:r>
                <w:rPr>
                  <w:rFonts w:eastAsia="DengXian" w:cs="Arial"/>
                </w:rPr>
                <w:t>Yes</w:t>
              </w:r>
            </w:ins>
          </w:p>
        </w:tc>
        <w:tc>
          <w:tcPr>
            <w:tcW w:w="6045" w:type="dxa"/>
          </w:tcPr>
          <w:p w14:paraId="4120E520" w14:textId="77777777" w:rsidR="00565EB5" w:rsidRDefault="00565EB5" w:rsidP="00565EB5">
            <w:pPr>
              <w:spacing w:after="0"/>
              <w:rPr>
                <w:rFonts w:eastAsia="DengXian" w:cs="Arial"/>
              </w:rPr>
            </w:pPr>
          </w:p>
        </w:tc>
      </w:tr>
      <w:tr w:rsidR="00565EB5" w14:paraId="5DBA46AD" w14:textId="77777777" w:rsidTr="002C01E4">
        <w:tc>
          <w:tcPr>
            <w:tcW w:w="1809" w:type="dxa"/>
          </w:tcPr>
          <w:p w14:paraId="55354D0D" w14:textId="3D434354" w:rsidR="00565EB5" w:rsidRDefault="006C04BD" w:rsidP="00565EB5">
            <w:pPr>
              <w:spacing w:after="0"/>
              <w:jc w:val="center"/>
              <w:rPr>
                <w:rFonts w:cs="Arial"/>
              </w:rPr>
            </w:pPr>
            <w:ins w:id="158" w:author="Interdigital" w:date="2021-01-27T23:29:00Z">
              <w:r>
                <w:rPr>
                  <w:rFonts w:cs="Arial"/>
                </w:rPr>
                <w:t>I</w:t>
              </w:r>
            </w:ins>
            <w:ins w:id="159" w:author="Interdigital" w:date="2021-01-27T23:30:00Z">
              <w:r>
                <w:rPr>
                  <w:rFonts w:cs="Arial"/>
                </w:rPr>
                <w:t>nterDigital</w:t>
              </w:r>
            </w:ins>
          </w:p>
        </w:tc>
        <w:tc>
          <w:tcPr>
            <w:tcW w:w="1985" w:type="dxa"/>
          </w:tcPr>
          <w:p w14:paraId="78D9BC31" w14:textId="117D3470" w:rsidR="00565EB5" w:rsidRDefault="006C04BD" w:rsidP="00565EB5">
            <w:pPr>
              <w:spacing w:after="0"/>
              <w:rPr>
                <w:rFonts w:eastAsia="DengXian" w:cs="Arial"/>
              </w:rPr>
            </w:pPr>
            <w:ins w:id="160" w:author="Interdigital" w:date="2021-01-27T23:30:00Z">
              <w:r>
                <w:rPr>
                  <w:rFonts w:eastAsia="DengXian" w:cs="Arial"/>
                </w:rPr>
                <w:t>Yes</w:t>
              </w:r>
            </w:ins>
          </w:p>
        </w:tc>
        <w:tc>
          <w:tcPr>
            <w:tcW w:w="6045" w:type="dxa"/>
          </w:tcPr>
          <w:p w14:paraId="5415A726" w14:textId="77777777" w:rsidR="00565EB5" w:rsidRDefault="00565EB5" w:rsidP="00565EB5">
            <w:pPr>
              <w:spacing w:after="0"/>
              <w:rPr>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161"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162"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163"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164" w:author="Sharma, Vivek" w:date="2021-01-27T14:14:00Z">
              <w:r>
                <w:rPr>
                  <w:rFonts w:cs="Arial"/>
                </w:rPr>
                <w:t>Sony</w:t>
              </w:r>
            </w:ins>
          </w:p>
        </w:tc>
        <w:tc>
          <w:tcPr>
            <w:tcW w:w="1985" w:type="dxa"/>
          </w:tcPr>
          <w:p w14:paraId="7054AA5E" w14:textId="2C22CF14" w:rsidR="00565EB5" w:rsidRDefault="00565EB5" w:rsidP="00565EB5">
            <w:pPr>
              <w:spacing w:after="0"/>
              <w:rPr>
                <w:rFonts w:eastAsia="DengXian" w:cs="Arial"/>
              </w:rPr>
            </w:pPr>
            <w:ins w:id="165" w:author="Sharma, Vivek" w:date="2021-01-27T14:14:00Z">
              <w:r>
                <w:rPr>
                  <w:rFonts w:eastAsia="DengXian" w:cs="Arial"/>
                </w:rPr>
                <w:t>Yes</w:t>
              </w:r>
            </w:ins>
          </w:p>
        </w:tc>
        <w:tc>
          <w:tcPr>
            <w:tcW w:w="6045" w:type="dxa"/>
          </w:tcPr>
          <w:p w14:paraId="7B18C311" w14:textId="77777777" w:rsidR="00565EB5" w:rsidRDefault="00565EB5" w:rsidP="00565EB5">
            <w:pPr>
              <w:spacing w:after="0"/>
              <w:rPr>
                <w:rFonts w:eastAsia="DengXian"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166" w:author="Spreadtrum Communications" w:date="2021-01-28T08:47:00Z">
              <w:r>
                <w:rPr>
                  <w:rFonts w:cs="Arial"/>
                </w:rPr>
                <w:t>Spreadtrum</w:t>
              </w:r>
            </w:ins>
          </w:p>
        </w:tc>
        <w:tc>
          <w:tcPr>
            <w:tcW w:w="1985" w:type="dxa"/>
          </w:tcPr>
          <w:p w14:paraId="767E1588" w14:textId="7DA95154" w:rsidR="00565EB5" w:rsidRDefault="009431B8" w:rsidP="00565EB5">
            <w:pPr>
              <w:spacing w:after="0"/>
              <w:rPr>
                <w:rFonts w:eastAsia="DengXian" w:cs="Arial"/>
              </w:rPr>
            </w:pPr>
            <w:ins w:id="167" w:author="Spreadtrum Communications" w:date="2021-01-28T08:47:00Z">
              <w:r>
                <w:rPr>
                  <w:rFonts w:eastAsia="DengXian" w:cs="Arial"/>
                </w:rPr>
                <w:t>Yes</w:t>
              </w:r>
            </w:ins>
          </w:p>
        </w:tc>
        <w:tc>
          <w:tcPr>
            <w:tcW w:w="6045" w:type="dxa"/>
          </w:tcPr>
          <w:p w14:paraId="5E0D0142" w14:textId="77777777" w:rsidR="00565EB5" w:rsidRDefault="00565EB5" w:rsidP="00565EB5">
            <w:pPr>
              <w:spacing w:after="0"/>
              <w:rPr>
                <w:rFonts w:eastAsia="DengXian"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168" w:author="Interdigital" w:date="2021-01-27T23:30:00Z">
              <w:r>
                <w:rPr>
                  <w:rFonts w:cs="Arial"/>
                </w:rPr>
                <w:t>InterDigital</w:t>
              </w:r>
            </w:ins>
          </w:p>
        </w:tc>
        <w:tc>
          <w:tcPr>
            <w:tcW w:w="1985" w:type="dxa"/>
          </w:tcPr>
          <w:p w14:paraId="7FF4EEE2" w14:textId="4ABDC5FA" w:rsidR="00565EB5" w:rsidRDefault="006C04BD" w:rsidP="00565EB5">
            <w:pPr>
              <w:spacing w:after="0"/>
              <w:rPr>
                <w:rFonts w:eastAsia="DengXian" w:cs="Arial"/>
              </w:rPr>
            </w:pPr>
            <w:ins w:id="169" w:author="Interdigital" w:date="2021-01-27T23:30:00Z">
              <w:r>
                <w:rPr>
                  <w:rFonts w:eastAsia="DengXian" w:cs="Arial"/>
                </w:rPr>
                <w:t>Yes</w:t>
              </w:r>
            </w:ins>
          </w:p>
        </w:tc>
        <w:tc>
          <w:tcPr>
            <w:tcW w:w="6045" w:type="dxa"/>
          </w:tcPr>
          <w:p w14:paraId="727D5F9E" w14:textId="77777777" w:rsidR="00565EB5" w:rsidRDefault="00565EB5" w:rsidP="00565EB5">
            <w:pPr>
              <w:spacing w:after="0"/>
              <w:rPr>
                <w:rFonts w:eastAsia="DengXian" w:cs="Arial"/>
              </w:rPr>
            </w:pPr>
          </w:p>
        </w:tc>
      </w:tr>
      <w:bookmarkEnd w:id="161"/>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TableGrid"/>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SimSun" w:cs="Arial"/>
                <w:b w:val="0"/>
                <w:bCs w:val="0"/>
              </w:rPr>
            </w:pPr>
            <w:r w:rsidRPr="00741F2E">
              <w:rPr>
                <w:rFonts w:eastAsia="SimSun"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lastRenderedPageBreak/>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170"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171" w:author="Ericsson" w:date="2021-01-27T11:56:00Z">
              <w:r>
                <w:rPr>
                  <w:rFonts w:cs="Arial"/>
                </w:rPr>
                <w:t>Ericsson</w:t>
              </w:r>
            </w:ins>
          </w:p>
        </w:tc>
        <w:tc>
          <w:tcPr>
            <w:tcW w:w="1985" w:type="dxa"/>
          </w:tcPr>
          <w:p w14:paraId="11A13528" w14:textId="07A8F47B" w:rsidR="00F80392" w:rsidRDefault="00F80392" w:rsidP="00F80392">
            <w:pPr>
              <w:spacing w:after="0"/>
              <w:rPr>
                <w:rFonts w:eastAsia="DengXian" w:cs="Arial"/>
              </w:rPr>
            </w:pPr>
            <w:ins w:id="172"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173" w:author="Sharma, Vivek" w:date="2021-01-27T14:14:00Z">
              <w:r>
                <w:rPr>
                  <w:rFonts w:cs="Arial"/>
                </w:rPr>
                <w:t>Sony</w:t>
              </w:r>
            </w:ins>
          </w:p>
        </w:tc>
        <w:tc>
          <w:tcPr>
            <w:tcW w:w="1985" w:type="dxa"/>
          </w:tcPr>
          <w:p w14:paraId="17E8890F" w14:textId="39A81209" w:rsidR="00565EB5" w:rsidRDefault="00565EB5" w:rsidP="00565EB5">
            <w:pPr>
              <w:spacing w:after="0"/>
              <w:rPr>
                <w:rFonts w:eastAsia="DengXian" w:cs="Arial"/>
              </w:rPr>
            </w:pPr>
            <w:ins w:id="174" w:author="Sharma, Vivek" w:date="2021-01-27T14:14:00Z">
              <w:r>
                <w:rPr>
                  <w:rFonts w:eastAsia="DengXian" w:cs="Arial"/>
                </w:rPr>
                <w:t>Yes</w:t>
              </w:r>
            </w:ins>
          </w:p>
        </w:tc>
        <w:tc>
          <w:tcPr>
            <w:tcW w:w="6045" w:type="dxa"/>
          </w:tcPr>
          <w:p w14:paraId="4EDEB2AE" w14:textId="77777777" w:rsidR="00565EB5" w:rsidRDefault="00565EB5" w:rsidP="00565EB5">
            <w:pPr>
              <w:spacing w:after="0"/>
              <w:rPr>
                <w:rFonts w:eastAsia="DengXian" w:cs="Arial"/>
              </w:rPr>
            </w:pPr>
          </w:p>
        </w:tc>
      </w:tr>
      <w:tr w:rsidR="00565EB5" w14:paraId="54BDFBF7" w14:textId="77777777" w:rsidTr="002C01E4">
        <w:tc>
          <w:tcPr>
            <w:tcW w:w="1809" w:type="dxa"/>
          </w:tcPr>
          <w:p w14:paraId="640EFA9C" w14:textId="0CE15D75" w:rsidR="00565EB5" w:rsidRDefault="009431B8" w:rsidP="00565EB5">
            <w:pPr>
              <w:spacing w:after="0"/>
              <w:jc w:val="center"/>
              <w:rPr>
                <w:rFonts w:cs="Arial"/>
              </w:rPr>
            </w:pPr>
            <w:ins w:id="175"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DengXian" w:cs="Arial"/>
              </w:rPr>
            </w:pPr>
            <w:ins w:id="176" w:author="Spreadtrum Communications" w:date="2021-01-28T08:51:00Z">
              <w:r>
                <w:rPr>
                  <w:rFonts w:eastAsia="DengXian" w:cs="Arial"/>
                </w:rPr>
                <w:t>Yes</w:t>
              </w:r>
            </w:ins>
          </w:p>
        </w:tc>
        <w:tc>
          <w:tcPr>
            <w:tcW w:w="6045" w:type="dxa"/>
          </w:tcPr>
          <w:p w14:paraId="7C4DEE5A" w14:textId="77777777" w:rsidR="00565EB5" w:rsidRDefault="00565EB5" w:rsidP="00565EB5">
            <w:pPr>
              <w:spacing w:after="0"/>
              <w:rPr>
                <w:rFonts w:eastAsia="DengXian" w:cs="Arial"/>
              </w:rPr>
            </w:pPr>
          </w:p>
        </w:tc>
      </w:tr>
      <w:tr w:rsidR="00565EB5" w14:paraId="3DE7F232" w14:textId="77777777" w:rsidTr="002C01E4">
        <w:tc>
          <w:tcPr>
            <w:tcW w:w="1809" w:type="dxa"/>
          </w:tcPr>
          <w:p w14:paraId="17780395" w14:textId="4DF48ED9" w:rsidR="00565EB5" w:rsidRDefault="006C04BD" w:rsidP="00565EB5">
            <w:pPr>
              <w:spacing w:after="0"/>
              <w:jc w:val="center"/>
              <w:rPr>
                <w:rFonts w:cs="Arial"/>
              </w:rPr>
            </w:pPr>
            <w:ins w:id="177" w:author="Interdigital" w:date="2021-01-27T23:30:00Z">
              <w:r>
                <w:rPr>
                  <w:rFonts w:cs="Arial"/>
                </w:rPr>
                <w:t>InterDigital</w:t>
              </w:r>
            </w:ins>
          </w:p>
        </w:tc>
        <w:tc>
          <w:tcPr>
            <w:tcW w:w="1985" w:type="dxa"/>
          </w:tcPr>
          <w:p w14:paraId="722E1E3A" w14:textId="3E459E11" w:rsidR="00565EB5" w:rsidRDefault="006C04BD" w:rsidP="00565EB5">
            <w:pPr>
              <w:spacing w:after="0"/>
              <w:rPr>
                <w:rFonts w:eastAsia="DengXian" w:cs="Arial"/>
              </w:rPr>
            </w:pPr>
            <w:ins w:id="178" w:author="Interdigital" w:date="2021-01-27T23:30:00Z">
              <w:r>
                <w:rPr>
                  <w:rFonts w:eastAsia="DengXian" w:cs="Arial"/>
                </w:rPr>
                <w:t>Yes</w:t>
              </w:r>
            </w:ins>
          </w:p>
        </w:tc>
        <w:tc>
          <w:tcPr>
            <w:tcW w:w="6045" w:type="dxa"/>
          </w:tcPr>
          <w:p w14:paraId="6E4A92A0" w14:textId="77777777" w:rsidR="00565EB5" w:rsidRDefault="00565EB5" w:rsidP="00565EB5">
            <w:pPr>
              <w:spacing w:after="0"/>
              <w:rPr>
                <w:rFonts w:eastAsia="DengXian" w:cs="Arial"/>
              </w:rPr>
            </w:pPr>
          </w:p>
        </w:tc>
      </w:tr>
      <w:bookmarkEnd w:id="170"/>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TableGrid"/>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SimSun"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8766D9" w:rsidRDefault="008766D9"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8766D9" w:rsidRDefault="008766D9"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TableGrid"/>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SimSun" w:cs="Arial"/>
                <w:b w:val="0"/>
                <w:bCs w:val="0"/>
              </w:rPr>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TableGrid"/>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SimSun"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179"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180"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181"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182" w:author="Ericsson" w:date="2021-01-27T11:58:00Z">
              <w:r>
                <w:rPr>
                  <w:rFonts w:eastAsia="DengXian"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183" w:author="Sharma, Vivek" w:date="2021-01-27T14:14:00Z">
              <w:r>
                <w:rPr>
                  <w:rFonts w:cs="Arial"/>
                </w:rPr>
                <w:t>Sony</w:t>
              </w:r>
            </w:ins>
          </w:p>
        </w:tc>
        <w:tc>
          <w:tcPr>
            <w:tcW w:w="1985" w:type="dxa"/>
          </w:tcPr>
          <w:p w14:paraId="6FA4861F" w14:textId="0D94BC9C" w:rsidR="00565EB5" w:rsidRDefault="00565EB5" w:rsidP="00565EB5">
            <w:pPr>
              <w:spacing w:after="0"/>
              <w:rPr>
                <w:rFonts w:eastAsia="DengXian" w:cs="Arial"/>
              </w:rPr>
            </w:pPr>
            <w:ins w:id="184" w:author="Sharma, Vivek" w:date="2021-01-27T14:14:00Z">
              <w:r>
                <w:rPr>
                  <w:rFonts w:eastAsia="DengXian" w:cs="Arial"/>
                </w:rPr>
                <w:t>Yes</w:t>
              </w:r>
            </w:ins>
          </w:p>
        </w:tc>
        <w:tc>
          <w:tcPr>
            <w:tcW w:w="6045" w:type="dxa"/>
          </w:tcPr>
          <w:p w14:paraId="15BA4980" w14:textId="77777777" w:rsidR="00565EB5" w:rsidRDefault="00565EB5" w:rsidP="00565EB5">
            <w:pPr>
              <w:spacing w:after="0"/>
              <w:rPr>
                <w:rFonts w:eastAsia="DengXian"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185" w:author="Spreadtrum Communications" w:date="2021-01-28T08:53:00Z">
              <w:r>
                <w:rPr>
                  <w:rFonts w:cs="Arial"/>
                </w:rPr>
                <w:lastRenderedPageBreak/>
                <w:t>Spreadtrum</w:t>
              </w:r>
            </w:ins>
          </w:p>
        </w:tc>
        <w:tc>
          <w:tcPr>
            <w:tcW w:w="1985" w:type="dxa"/>
          </w:tcPr>
          <w:p w14:paraId="5901FDBD" w14:textId="6D080163" w:rsidR="00565EB5" w:rsidRDefault="00C668E3" w:rsidP="00565EB5">
            <w:pPr>
              <w:spacing w:after="0"/>
              <w:rPr>
                <w:rFonts w:eastAsia="DengXian" w:cs="Arial"/>
              </w:rPr>
            </w:pPr>
            <w:ins w:id="186" w:author="Spreadtrum Communications" w:date="2021-01-28T08:53:00Z">
              <w:r>
                <w:rPr>
                  <w:rFonts w:eastAsia="DengXian" w:cs="Arial"/>
                </w:rPr>
                <w:t>Yes</w:t>
              </w:r>
            </w:ins>
          </w:p>
        </w:tc>
        <w:tc>
          <w:tcPr>
            <w:tcW w:w="6045" w:type="dxa"/>
          </w:tcPr>
          <w:p w14:paraId="3C70102E" w14:textId="77777777" w:rsidR="00565EB5" w:rsidRDefault="00565EB5" w:rsidP="00565EB5">
            <w:pPr>
              <w:spacing w:after="0"/>
              <w:rPr>
                <w:rFonts w:eastAsia="DengXian"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187" w:author="Interdigital" w:date="2021-01-27T23:30:00Z">
              <w:r>
                <w:rPr>
                  <w:rFonts w:cs="Arial"/>
                </w:rPr>
                <w:t>InterDigital</w:t>
              </w:r>
            </w:ins>
          </w:p>
        </w:tc>
        <w:tc>
          <w:tcPr>
            <w:tcW w:w="1985" w:type="dxa"/>
          </w:tcPr>
          <w:p w14:paraId="637F68B4" w14:textId="2F22AFA2" w:rsidR="00565EB5" w:rsidRDefault="006C04BD" w:rsidP="00565EB5">
            <w:pPr>
              <w:spacing w:after="0"/>
              <w:rPr>
                <w:rFonts w:eastAsia="DengXian" w:cs="Arial"/>
              </w:rPr>
            </w:pPr>
            <w:ins w:id="188" w:author="Interdigital" w:date="2021-01-27T23:30:00Z">
              <w:r>
                <w:rPr>
                  <w:rFonts w:eastAsia="DengXian" w:cs="Arial"/>
                </w:rPr>
                <w:t>Yes</w:t>
              </w:r>
            </w:ins>
          </w:p>
        </w:tc>
        <w:tc>
          <w:tcPr>
            <w:tcW w:w="6045" w:type="dxa"/>
          </w:tcPr>
          <w:p w14:paraId="29E0A113" w14:textId="77777777" w:rsidR="00565EB5" w:rsidRDefault="00565EB5" w:rsidP="00565EB5">
            <w:pPr>
              <w:spacing w:after="0"/>
              <w:rPr>
                <w:rFonts w:eastAsia="DengXian" w:cs="Arial"/>
              </w:rPr>
            </w:pPr>
          </w:p>
        </w:tc>
      </w:tr>
      <w:bookmarkEnd w:id="179"/>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TableGrid"/>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SimSun"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8766D9" w:rsidRDefault="008766D9"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8766D9" w:rsidRDefault="008766D9"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TableGrid"/>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SimSun"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SimSun"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189"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190"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191"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192" w:author="Ericsson" w:date="2021-01-27T11:59:00Z">
              <w:r>
                <w:rPr>
                  <w:rFonts w:eastAsia="DengXian"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193" w:author="Sharma, Vivek" w:date="2021-01-27T14:15:00Z">
              <w:r>
                <w:rPr>
                  <w:rFonts w:cs="Arial"/>
                </w:rPr>
                <w:t>Sony</w:t>
              </w:r>
            </w:ins>
          </w:p>
        </w:tc>
        <w:tc>
          <w:tcPr>
            <w:tcW w:w="1985" w:type="dxa"/>
          </w:tcPr>
          <w:p w14:paraId="4407BD18" w14:textId="5D9611E8" w:rsidR="00565EB5" w:rsidRDefault="00565EB5" w:rsidP="00565EB5">
            <w:pPr>
              <w:spacing w:after="0"/>
              <w:rPr>
                <w:rFonts w:eastAsia="DengXian" w:cs="Arial"/>
              </w:rPr>
            </w:pPr>
            <w:ins w:id="194" w:author="Sharma, Vivek" w:date="2021-01-27T14:15:00Z">
              <w:r>
                <w:rPr>
                  <w:rFonts w:eastAsia="DengXian" w:cs="Arial"/>
                </w:rPr>
                <w:t>Yes</w:t>
              </w:r>
            </w:ins>
          </w:p>
        </w:tc>
        <w:tc>
          <w:tcPr>
            <w:tcW w:w="6045" w:type="dxa"/>
          </w:tcPr>
          <w:p w14:paraId="77EE1BA1" w14:textId="77777777" w:rsidR="00565EB5" w:rsidRDefault="00565EB5" w:rsidP="00565EB5">
            <w:pPr>
              <w:spacing w:after="0"/>
              <w:rPr>
                <w:rFonts w:eastAsia="DengXian"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195" w:author="Spreadtrum Communications" w:date="2021-01-28T08:54:00Z">
              <w:r>
                <w:rPr>
                  <w:rFonts w:cs="Arial"/>
                </w:rPr>
                <w:t>Spreadtrum</w:t>
              </w:r>
            </w:ins>
          </w:p>
        </w:tc>
        <w:tc>
          <w:tcPr>
            <w:tcW w:w="1985" w:type="dxa"/>
          </w:tcPr>
          <w:p w14:paraId="2187AD78" w14:textId="24E94182" w:rsidR="00565EB5" w:rsidRDefault="00C668E3" w:rsidP="00565EB5">
            <w:pPr>
              <w:spacing w:after="0"/>
              <w:rPr>
                <w:rFonts w:eastAsia="DengXian" w:cs="Arial"/>
              </w:rPr>
            </w:pPr>
            <w:ins w:id="196" w:author="Spreadtrum Communications" w:date="2021-01-28T08:54:00Z">
              <w:r>
                <w:rPr>
                  <w:rFonts w:eastAsia="DengXian" w:cs="Arial"/>
                </w:rPr>
                <w:t>Yes</w:t>
              </w:r>
            </w:ins>
          </w:p>
        </w:tc>
        <w:tc>
          <w:tcPr>
            <w:tcW w:w="6045" w:type="dxa"/>
          </w:tcPr>
          <w:p w14:paraId="6D1698B3" w14:textId="77777777" w:rsidR="00565EB5" w:rsidRDefault="00565EB5" w:rsidP="00565EB5">
            <w:pPr>
              <w:spacing w:after="0"/>
              <w:rPr>
                <w:rFonts w:eastAsia="DengXian"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197" w:author="Interdigital" w:date="2021-01-27T23:30:00Z">
              <w:r>
                <w:rPr>
                  <w:rFonts w:cs="Arial"/>
                </w:rPr>
                <w:t>Inte</w:t>
              </w:r>
            </w:ins>
            <w:ins w:id="198" w:author="Interdigital" w:date="2021-01-27T23:31:00Z">
              <w:r>
                <w:rPr>
                  <w:rFonts w:cs="Arial"/>
                </w:rPr>
                <w:t>rDigital</w:t>
              </w:r>
            </w:ins>
          </w:p>
        </w:tc>
        <w:tc>
          <w:tcPr>
            <w:tcW w:w="1985" w:type="dxa"/>
          </w:tcPr>
          <w:p w14:paraId="6CEF80F7" w14:textId="192BA986" w:rsidR="00565EB5" w:rsidRDefault="006C04BD" w:rsidP="00565EB5">
            <w:pPr>
              <w:spacing w:after="0"/>
              <w:rPr>
                <w:rFonts w:eastAsia="DengXian" w:cs="Arial"/>
              </w:rPr>
            </w:pPr>
            <w:ins w:id="199" w:author="Interdigital" w:date="2021-01-27T23:31:00Z">
              <w:r>
                <w:rPr>
                  <w:rFonts w:eastAsia="DengXian" w:cs="Arial"/>
                </w:rPr>
                <w:t>Yes</w:t>
              </w:r>
            </w:ins>
          </w:p>
        </w:tc>
        <w:tc>
          <w:tcPr>
            <w:tcW w:w="6045" w:type="dxa"/>
          </w:tcPr>
          <w:p w14:paraId="3B336750" w14:textId="77777777" w:rsidR="00565EB5" w:rsidRDefault="00565EB5" w:rsidP="00565EB5">
            <w:pPr>
              <w:spacing w:after="0"/>
              <w:rPr>
                <w:rFonts w:eastAsia="DengXian" w:cs="Arial"/>
              </w:rPr>
            </w:pPr>
          </w:p>
        </w:tc>
      </w:tr>
      <w:bookmarkEnd w:id="189"/>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SimSun"/>
          <w:lang w:eastAsia="zh-CN"/>
        </w:rPr>
      </w:pPr>
      <w:r>
        <w:rPr>
          <w:rFonts w:eastAsia="SimSun"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TableGrid"/>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lastRenderedPageBreak/>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SimSun"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SimSun"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lastRenderedPageBreak/>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200"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201"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202" w:author="Sharma, Vivek" w:date="2021-01-27T14:15:00Z">
              <w:r>
                <w:rPr>
                  <w:rFonts w:cs="Arial"/>
                </w:rPr>
                <w:t>Sony</w:t>
              </w:r>
            </w:ins>
          </w:p>
        </w:tc>
        <w:tc>
          <w:tcPr>
            <w:tcW w:w="1985" w:type="dxa"/>
          </w:tcPr>
          <w:p w14:paraId="635E9870" w14:textId="1FD3F8FD" w:rsidR="00565EB5" w:rsidRDefault="00565EB5" w:rsidP="00565EB5">
            <w:pPr>
              <w:spacing w:after="0"/>
              <w:rPr>
                <w:rFonts w:eastAsia="DengXian" w:cs="Arial"/>
              </w:rPr>
            </w:pPr>
            <w:ins w:id="203" w:author="Sharma, Vivek" w:date="2021-01-27T14:15:00Z">
              <w:r>
                <w:rPr>
                  <w:rFonts w:eastAsia="DengXian" w:cs="Arial"/>
                </w:rPr>
                <w:t>Yes</w:t>
              </w:r>
            </w:ins>
          </w:p>
        </w:tc>
        <w:tc>
          <w:tcPr>
            <w:tcW w:w="6045" w:type="dxa"/>
          </w:tcPr>
          <w:p w14:paraId="3F0AE83E" w14:textId="77777777" w:rsidR="00565EB5" w:rsidRDefault="00565EB5" w:rsidP="00565EB5">
            <w:pPr>
              <w:spacing w:after="0"/>
              <w:rPr>
                <w:rFonts w:eastAsia="DengXian"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204"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DengXian" w:cs="Arial"/>
              </w:rPr>
            </w:pPr>
            <w:ins w:id="205" w:author="Spreadtrum Communications" w:date="2021-01-28T09:04:00Z">
              <w:r>
                <w:rPr>
                  <w:rFonts w:eastAsia="DengXian" w:cs="Arial"/>
                </w:rPr>
                <w:t>Yes</w:t>
              </w:r>
            </w:ins>
          </w:p>
        </w:tc>
        <w:tc>
          <w:tcPr>
            <w:tcW w:w="6045" w:type="dxa"/>
          </w:tcPr>
          <w:p w14:paraId="63FB2AB0" w14:textId="77777777" w:rsidR="00565EB5" w:rsidRDefault="00565EB5" w:rsidP="00565EB5">
            <w:pPr>
              <w:spacing w:after="0"/>
              <w:rPr>
                <w:rFonts w:eastAsia="DengXian"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206" w:author="Interdigital" w:date="2021-01-27T23:31:00Z">
              <w:r>
                <w:rPr>
                  <w:rFonts w:cs="Arial"/>
                </w:rPr>
                <w:t>InterDigital</w:t>
              </w:r>
            </w:ins>
          </w:p>
        </w:tc>
        <w:tc>
          <w:tcPr>
            <w:tcW w:w="1985" w:type="dxa"/>
          </w:tcPr>
          <w:p w14:paraId="03DACFD5" w14:textId="149CB9F8" w:rsidR="00565EB5" w:rsidRDefault="006C04BD" w:rsidP="00565EB5">
            <w:pPr>
              <w:spacing w:after="0"/>
              <w:rPr>
                <w:rFonts w:eastAsia="DengXian" w:cs="Arial"/>
              </w:rPr>
            </w:pPr>
            <w:ins w:id="207" w:author="Interdigital" w:date="2021-01-27T23:31:00Z">
              <w:r>
                <w:rPr>
                  <w:rFonts w:eastAsia="DengXian" w:cs="Arial"/>
                </w:rPr>
                <w:t>Yes</w:t>
              </w:r>
            </w:ins>
          </w:p>
        </w:tc>
        <w:tc>
          <w:tcPr>
            <w:tcW w:w="6045" w:type="dxa"/>
          </w:tcPr>
          <w:p w14:paraId="7C63BFB8" w14:textId="77777777" w:rsidR="00565EB5" w:rsidRDefault="00565EB5" w:rsidP="00565EB5">
            <w:pPr>
              <w:spacing w:after="0"/>
              <w:rPr>
                <w:rFonts w:eastAsia="DengXian" w:cs="Arial"/>
              </w:rPr>
            </w:pPr>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TableGrid"/>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6: For the shared pool scenario, NR V2X resource selection is re-used for transmission of discovery message by a mode 2 UE</w:t>
            </w:r>
            <w:r>
              <w:rPr>
                <w:rFonts w:eastAsia="SimSun"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SimSun" w:cs="Arial"/>
                <w:b w:val="0"/>
                <w:bCs w:val="0"/>
              </w:rPr>
            </w:pPr>
            <w:r w:rsidRPr="000F325F">
              <w:rPr>
                <w:rFonts w:eastAsia="SimSun"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SimSun"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208" w:author="Ericsson" w:date="2021-01-27T11:59:00Z">
              <w:r>
                <w:rPr>
                  <w:rFonts w:cs="Arial"/>
                </w:rPr>
                <w:t>Ericsson</w:t>
              </w:r>
            </w:ins>
          </w:p>
        </w:tc>
        <w:tc>
          <w:tcPr>
            <w:tcW w:w="1985" w:type="dxa"/>
          </w:tcPr>
          <w:p w14:paraId="3A31AAB8" w14:textId="0CDDF066" w:rsidR="00F80392" w:rsidRDefault="00F80392" w:rsidP="00F80392">
            <w:pPr>
              <w:spacing w:after="0"/>
              <w:rPr>
                <w:rFonts w:eastAsia="DengXian" w:cs="Arial"/>
              </w:rPr>
            </w:pPr>
            <w:ins w:id="209"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210" w:author="Sharma, Vivek" w:date="2021-01-27T14:15:00Z">
              <w:r>
                <w:rPr>
                  <w:rFonts w:cs="Arial"/>
                </w:rPr>
                <w:t>Sony</w:t>
              </w:r>
            </w:ins>
          </w:p>
        </w:tc>
        <w:tc>
          <w:tcPr>
            <w:tcW w:w="1985" w:type="dxa"/>
          </w:tcPr>
          <w:p w14:paraId="3C70C98E" w14:textId="60BCFF38" w:rsidR="00565EB5" w:rsidRDefault="00565EB5" w:rsidP="00565EB5">
            <w:pPr>
              <w:spacing w:after="0"/>
              <w:rPr>
                <w:rFonts w:eastAsia="DengXian" w:cs="Arial"/>
              </w:rPr>
            </w:pPr>
            <w:ins w:id="211" w:author="Sharma, Vivek" w:date="2021-01-27T14:15:00Z">
              <w:r>
                <w:rPr>
                  <w:rFonts w:eastAsia="DengXian" w:cs="Arial"/>
                </w:rPr>
                <w:t>Yes</w:t>
              </w:r>
            </w:ins>
          </w:p>
        </w:tc>
        <w:tc>
          <w:tcPr>
            <w:tcW w:w="6045" w:type="dxa"/>
          </w:tcPr>
          <w:p w14:paraId="4DF11125" w14:textId="77777777" w:rsidR="00565EB5" w:rsidRDefault="00565EB5" w:rsidP="00565EB5">
            <w:pPr>
              <w:spacing w:after="0"/>
              <w:rPr>
                <w:rFonts w:eastAsia="DengXian"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212"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DengXian" w:cs="Arial"/>
              </w:rPr>
            </w:pPr>
            <w:ins w:id="213" w:author="Spreadtrum Communications" w:date="2021-01-28T09:05:00Z">
              <w:r>
                <w:rPr>
                  <w:rFonts w:eastAsia="DengXian" w:cs="Arial"/>
                </w:rPr>
                <w:t>Yes</w:t>
              </w:r>
            </w:ins>
          </w:p>
        </w:tc>
        <w:tc>
          <w:tcPr>
            <w:tcW w:w="6045" w:type="dxa"/>
          </w:tcPr>
          <w:p w14:paraId="2A5B9BE5" w14:textId="77777777" w:rsidR="00565EB5" w:rsidRDefault="00565EB5" w:rsidP="00565EB5">
            <w:pPr>
              <w:spacing w:after="0"/>
              <w:rPr>
                <w:rFonts w:eastAsia="DengXian"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214" w:author="Interdigital" w:date="2021-01-27T23:31:00Z">
              <w:r>
                <w:rPr>
                  <w:rFonts w:cs="Arial"/>
                </w:rPr>
                <w:t>InterDigital</w:t>
              </w:r>
            </w:ins>
          </w:p>
        </w:tc>
        <w:tc>
          <w:tcPr>
            <w:tcW w:w="1985" w:type="dxa"/>
          </w:tcPr>
          <w:p w14:paraId="0FB02130" w14:textId="61CB3AC8" w:rsidR="00565EB5" w:rsidRDefault="006C04BD" w:rsidP="00565EB5">
            <w:pPr>
              <w:spacing w:after="0"/>
              <w:rPr>
                <w:rFonts w:eastAsia="DengXian" w:cs="Arial"/>
              </w:rPr>
            </w:pPr>
            <w:ins w:id="215" w:author="Interdigital" w:date="2021-01-27T23:31:00Z">
              <w:r>
                <w:rPr>
                  <w:rFonts w:eastAsia="DengXian" w:cs="Arial"/>
                </w:rPr>
                <w:t>Yes</w:t>
              </w:r>
            </w:ins>
          </w:p>
        </w:tc>
        <w:tc>
          <w:tcPr>
            <w:tcW w:w="6045" w:type="dxa"/>
          </w:tcPr>
          <w:p w14:paraId="72F5F864" w14:textId="77777777" w:rsidR="00565EB5" w:rsidRDefault="00565EB5" w:rsidP="00565EB5">
            <w:pPr>
              <w:spacing w:after="0"/>
              <w:rPr>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w:lastRenderedPageBreak/>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8766D9" w:rsidRPr="00A543D4" w:rsidRDefault="008766D9" w:rsidP="00EE1E8A">
                            <w:pPr>
                              <w:pStyle w:val="Observation"/>
                              <w:spacing w:after="0"/>
                              <w:ind w:left="1701" w:hanging="1701"/>
                              <w:textAlignment w:val="auto"/>
                              <w:rPr>
                                <w:b w:val="0"/>
                              </w:rPr>
                            </w:pPr>
                            <w:bookmarkStart w:id="216" w:name="_Toc61534295"/>
                            <w:r w:rsidRPr="00A543D4">
                              <w:rPr>
                                <w:b w:val="0"/>
                              </w:rPr>
                              <w:t>It is unnecessary to apply security protection in PDCP, since DDNMF is already available to provide security protection for discovery message.</w:t>
                            </w:r>
                            <w:bookmarkEnd w:id="216"/>
                            <w:r w:rsidRPr="00A543D4">
                              <w:rPr>
                                <w:b w:val="0"/>
                              </w:rPr>
                              <w:t xml:space="preserve"> </w:t>
                            </w:r>
                          </w:p>
                          <w:p w14:paraId="62B77A61" w14:textId="77777777" w:rsidR="008766D9" w:rsidRPr="00A543D4" w:rsidRDefault="008766D9" w:rsidP="00EE1E8A">
                            <w:pPr>
                              <w:pStyle w:val="Observation"/>
                              <w:spacing w:after="0"/>
                              <w:ind w:left="1701" w:hanging="1701"/>
                              <w:textAlignment w:val="auto"/>
                              <w:rPr>
                                <w:b w:val="0"/>
                              </w:rPr>
                            </w:pPr>
                            <w:bookmarkStart w:id="217" w:name="_Toc61534296"/>
                            <w:r w:rsidRPr="00A543D4">
                              <w:rPr>
                                <w:b w:val="0"/>
                              </w:rPr>
                              <w:t>Disabling security protection in PDCP is beneficial to reduce PDCP processing time for delay critical public safety services.</w:t>
                            </w:r>
                            <w:bookmarkEnd w:id="217"/>
                            <w:r w:rsidRPr="00A543D4">
                              <w:rPr>
                                <w:b w:val="0"/>
                              </w:rPr>
                              <w:t xml:space="preserve"> </w:t>
                            </w:r>
                          </w:p>
                          <w:p w14:paraId="33DEC9D5" w14:textId="77777777" w:rsidR="008766D9" w:rsidRPr="00A543D4" w:rsidRDefault="008766D9" w:rsidP="00EE1E8A">
                            <w:pPr>
                              <w:pStyle w:val="Proposal"/>
                              <w:numPr>
                                <w:ilvl w:val="0"/>
                                <w:numId w:val="3"/>
                              </w:numPr>
                              <w:tabs>
                                <w:tab w:val="clear" w:pos="1304"/>
                              </w:tabs>
                              <w:spacing w:after="0" w:line="240" w:lineRule="auto"/>
                              <w:ind w:left="1701" w:hanging="1701"/>
                              <w:textAlignment w:val="auto"/>
                              <w:rPr>
                                <w:b w:val="0"/>
                              </w:rPr>
                            </w:pPr>
                            <w:bookmarkStart w:id="218" w:name="_Toc61534286"/>
                            <w:r w:rsidRPr="00A543D4">
                              <w:rPr>
                                <w:b w:val="0"/>
                              </w:rPr>
                              <w:t>RAN2 confirms that discovery messages can be protected via DDNMF, therefore security protection (i.e., ciphering and integrity protection) is not performed in PDCP for discovery.</w:t>
                            </w:r>
                            <w:bookmarkEnd w:id="218"/>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8766D9" w:rsidRPr="00A543D4" w:rsidRDefault="008766D9" w:rsidP="00EE1E8A">
                      <w:pPr>
                        <w:pStyle w:val="Observation"/>
                        <w:spacing w:after="0"/>
                        <w:ind w:left="1701" w:hanging="1701"/>
                        <w:textAlignment w:val="auto"/>
                        <w:rPr>
                          <w:b w:val="0"/>
                        </w:rPr>
                      </w:pPr>
                      <w:bookmarkStart w:id="219" w:name="_Toc61534295"/>
                      <w:r w:rsidRPr="00A543D4">
                        <w:rPr>
                          <w:b w:val="0"/>
                        </w:rPr>
                        <w:t>It is unnecessary to apply security protection in PDCP, since DDNMF is already available to provide security protection for discovery message.</w:t>
                      </w:r>
                      <w:bookmarkEnd w:id="219"/>
                      <w:r w:rsidRPr="00A543D4">
                        <w:rPr>
                          <w:b w:val="0"/>
                        </w:rPr>
                        <w:t xml:space="preserve"> </w:t>
                      </w:r>
                    </w:p>
                    <w:p w14:paraId="62B77A61" w14:textId="77777777" w:rsidR="008766D9" w:rsidRPr="00A543D4" w:rsidRDefault="008766D9" w:rsidP="00EE1E8A">
                      <w:pPr>
                        <w:pStyle w:val="Observation"/>
                        <w:spacing w:after="0"/>
                        <w:ind w:left="1701" w:hanging="1701"/>
                        <w:textAlignment w:val="auto"/>
                        <w:rPr>
                          <w:b w:val="0"/>
                        </w:rPr>
                      </w:pPr>
                      <w:bookmarkStart w:id="220" w:name="_Toc61534296"/>
                      <w:r w:rsidRPr="00A543D4">
                        <w:rPr>
                          <w:b w:val="0"/>
                        </w:rPr>
                        <w:t>Disabling security protection in PDCP is beneficial to reduce PDCP processing time for delay critical public safety services.</w:t>
                      </w:r>
                      <w:bookmarkEnd w:id="220"/>
                      <w:r w:rsidRPr="00A543D4">
                        <w:rPr>
                          <w:b w:val="0"/>
                        </w:rPr>
                        <w:t xml:space="preserve"> </w:t>
                      </w:r>
                    </w:p>
                    <w:p w14:paraId="33DEC9D5" w14:textId="77777777" w:rsidR="008766D9" w:rsidRPr="00A543D4" w:rsidRDefault="008766D9" w:rsidP="00EE1E8A">
                      <w:pPr>
                        <w:pStyle w:val="Proposal"/>
                        <w:numPr>
                          <w:ilvl w:val="0"/>
                          <w:numId w:val="3"/>
                        </w:numPr>
                        <w:tabs>
                          <w:tab w:val="clear" w:pos="1304"/>
                        </w:tabs>
                        <w:spacing w:after="0" w:line="240" w:lineRule="auto"/>
                        <w:ind w:left="1701" w:hanging="1701"/>
                        <w:textAlignment w:val="auto"/>
                        <w:rPr>
                          <w:b w:val="0"/>
                        </w:rPr>
                      </w:pPr>
                      <w:bookmarkStart w:id="221" w:name="_Toc61534286"/>
                      <w:r w:rsidRPr="00A543D4">
                        <w:rPr>
                          <w:b w:val="0"/>
                        </w:rPr>
                        <w:t>RAN2 confirms that discovery messages can be protected via DDNMF, therefore security protection (i.e., ciphering and integrity protection) is not performed in PDCP for discovery.</w:t>
                      </w:r>
                      <w:bookmarkEnd w:id="221"/>
                    </w:p>
                  </w:txbxContent>
                </v:textbox>
                <w10:anchorlock/>
              </v:shape>
            </w:pict>
          </mc:Fallback>
        </mc:AlternateContent>
      </w:r>
    </w:p>
    <w:p w14:paraId="3266BAB8" w14:textId="77777777" w:rsidR="00EE1E8A" w:rsidRDefault="00EE1E8A" w:rsidP="00EE1E8A">
      <w:pPr>
        <w:pStyle w:val="BodyText"/>
        <w:rPr>
          <w:rFonts w:ascii="Arial" w:eastAsia="SimSun" w:hAnsi="Arial" w:cs="Arial"/>
          <w:lang w:eastAsia="zh-CN"/>
        </w:rPr>
      </w:pPr>
      <w:r w:rsidRPr="00A543D4">
        <w:rPr>
          <w:rFonts w:ascii="Arial" w:eastAsia="SimSun"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SimSun"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222"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223"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224" w:author="Ericsson" w:date="2021-01-27T12:00:00Z">
              <w:r>
                <w:rPr>
                  <w:rFonts w:eastAsia="DengXian"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225" w:author="Sharma, Vivek" w:date="2021-01-27T14:15:00Z">
              <w:r>
                <w:rPr>
                  <w:rFonts w:cs="Arial"/>
                </w:rPr>
                <w:t>Sony</w:t>
              </w:r>
            </w:ins>
          </w:p>
        </w:tc>
        <w:tc>
          <w:tcPr>
            <w:tcW w:w="1985" w:type="dxa"/>
          </w:tcPr>
          <w:p w14:paraId="645A0D89" w14:textId="137E5F26" w:rsidR="00565EB5" w:rsidRDefault="00565EB5" w:rsidP="00565EB5">
            <w:pPr>
              <w:spacing w:after="0"/>
              <w:rPr>
                <w:rFonts w:eastAsia="DengXian" w:cs="Arial"/>
              </w:rPr>
            </w:pPr>
            <w:ins w:id="226" w:author="Sharma, Vivek" w:date="2021-01-27T14:15:00Z">
              <w:r>
                <w:rPr>
                  <w:rFonts w:eastAsia="DengXian" w:cs="Arial"/>
                </w:rPr>
                <w:t>Yes</w:t>
              </w:r>
            </w:ins>
          </w:p>
        </w:tc>
        <w:tc>
          <w:tcPr>
            <w:tcW w:w="6045" w:type="dxa"/>
          </w:tcPr>
          <w:p w14:paraId="6DC61E21" w14:textId="77777777" w:rsidR="00565EB5" w:rsidRDefault="00565EB5" w:rsidP="00565EB5">
            <w:pPr>
              <w:spacing w:after="0"/>
              <w:rPr>
                <w:rFonts w:eastAsia="DengXian"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227"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DengXian" w:cs="Arial"/>
              </w:rPr>
            </w:pPr>
            <w:ins w:id="228" w:author="Spreadtrum Communications" w:date="2021-01-28T09:05:00Z">
              <w:r>
                <w:rPr>
                  <w:rFonts w:eastAsia="DengXian" w:cs="Arial"/>
                </w:rPr>
                <w:t>Yes</w:t>
              </w:r>
            </w:ins>
          </w:p>
        </w:tc>
        <w:tc>
          <w:tcPr>
            <w:tcW w:w="6045" w:type="dxa"/>
          </w:tcPr>
          <w:p w14:paraId="5B12C04A" w14:textId="77777777" w:rsidR="00565EB5" w:rsidRDefault="00565EB5" w:rsidP="00565EB5">
            <w:pPr>
              <w:spacing w:after="0"/>
              <w:rPr>
                <w:rFonts w:eastAsia="DengXian"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229" w:author="Interdigital" w:date="2021-01-27T23:32:00Z">
              <w:r>
                <w:rPr>
                  <w:rFonts w:cs="Arial"/>
                </w:rPr>
                <w:t>InterDigital</w:t>
              </w:r>
            </w:ins>
          </w:p>
        </w:tc>
        <w:tc>
          <w:tcPr>
            <w:tcW w:w="1985" w:type="dxa"/>
          </w:tcPr>
          <w:p w14:paraId="57AD8292" w14:textId="08279556" w:rsidR="00565EB5" w:rsidRDefault="006C04BD" w:rsidP="00565EB5">
            <w:pPr>
              <w:spacing w:after="0"/>
              <w:rPr>
                <w:rFonts w:eastAsia="DengXian" w:cs="Arial"/>
              </w:rPr>
            </w:pPr>
            <w:ins w:id="230" w:author="Interdigital" w:date="2021-01-27T23:32:00Z">
              <w:r>
                <w:rPr>
                  <w:rFonts w:eastAsia="DengXian" w:cs="Arial"/>
                </w:rPr>
                <w:t>Yes</w:t>
              </w:r>
            </w:ins>
          </w:p>
        </w:tc>
        <w:tc>
          <w:tcPr>
            <w:tcW w:w="6045" w:type="dxa"/>
          </w:tcPr>
          <w:p w14:paraId="3676F10F" w14:textId="77777777" w:rsidR="00565EB5" w:rsidRDefault="00565EB5" w:rsidP="00565EB5">
            <w:pPr>
              <w:spacing w:after="0"/>
              <w:rPr>
                <w:rFonts w:eastAsia="DengXian" w:cs="Arial"/>
              </w:rPr>
            </w:pPr>
          </w:p>
        </w:tc>
      </w:tr>
    </w:tbl>
    <w:p w14:paraId="0CDCD61D" w14:textId="77777777" w:rsidR="005A05DC" w:rsidRPr="005A05DC" w:rsidRDefault="005A05DC" w:rsidP="00EE1E8A">
      <w:pPr>
        <w:pStyle w:val="BodyText"/>
        <w:rPr>
          <w:rFonts w:ascii="Arial" w:eastAsia="SimSun"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Heading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BodyText"/>
        <w:rPr>
          <w:rFonts w:ascii="Arial" w:eastAsia="SimSun" w:hAnsi="Arial" w:cs="Arial"/>
          <w:lang w:eastAsia="zh-CN"/>
        </w:rPr>
      </w:pPr>
      <w:r>
        <w:rPr>
          <w:rFonts w:ascii="Arial" w:eastAsia="SimSun" w:hAnsi="Arial" w:cs="Arial" w:hint="eastAsia"/>
          <w:lang w:eastAsia="zh-CN"/>
        </w:rPr>
        <w:t xml:space="preserve">Based on the discussion in section </w:t>
      </w:r>
      <w:r w:rsidR="000E1535">
        <w:rPr>
          <w:rFonts w:ascii="Arial" w:eastAsia="SimSun" w:hAnsi="Arial" w:cs="Arial" w:hint="eastAsia"/>
          <w:lang w:eastAsia="zh-CN"/>
        </w:rPr>
        <w:t>3</w:t>
      </w:r>
      <w:r>
        <w:rPr>
          <w:rFonts w:ascii="Arial" w:eastAsia="SimSun" w:hAnsi="Arial" w:cs="Arial" w:hint="eastAsia"/>
          <w:lang w:eastAsia="zh-CN"/>
        </w:rPr>
        <w:t>, the proposals of summary document of AI 8.7.3 can be updated as below:</w:t>
      </w:r>
    </w:p>
    <w:p w14:paraId="242A7A58" w14:textId="77777777" w:rsidR="00582687" w:rsidRDefault="00582687" w:rsidP="00582687">
      <w:pPr>
        <w:pStyle w:val="10"/>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BodyText"/>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Heading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1" w:name="_Ref61369367"/>
      <w:bookmarkStart w:id="232" w:name="_Ref61368778"/>
      <w:r w:rsidRPr="00380394">
        <w:rPr>
          <w:rFonts w:ascii="Arial" w:hAnsi="Arial" w:cs="Arial"/>
        </w:rPr>
        <w:t xml:space="preserve">TR 38.836 </w:t>
      </w:r>
      <w:r w:rsidR="009F1EB6" w:rsidRPr="00380394">
        <w:rPr>
          <w:rFonts w:ascii="Arial" w:hAnsi="Arial" w:cs="Arial"/>
        </w:rPr>
        <w:t>V</w:t>
      </w:r>
      <w:r w:rsidR="009F1EB6">
        <w:rPr>
          <w:rFonts w:ascii="Arial" w:eastAsia="SimSun" w:hAnsi="Arial" w:cs="Arial" w:hint="eastAsia"/>
          <w:lang w:eastAsia="zh-CN"/>
        </w:rPr>
        <w:t>1</w:t>
      </w:r>
      <w:r w:rsidRPr="00380394">
        <w:rPr>
          <w:rFonts w:ascii="Arial" w:hAnsi="Arial" w:cs="Arial"/>
        </w:rPr>
        <w:t>.</w:t>
      </w:r>
      <w:r w:rsidR="009F1EB6">
        <w:rPr>
          <w:rFonts w:ascii="Arial" w:eastAsia="SimSun" w:hAnsi="Arial" w:cs="Arial" w:hint="eastAsia"/>
          <w:lang w:eastAsia="zh-CN"/>
        </w:rPr>
        <w:t>0</w:t>
      </w:r>
      <w:r w:rsidRPr="00380394">
        <w:rPr>
          <w:rFonts w:ascii="Arial" w:hAnsi="Arial" w:cs="Arial"/>
        </w:rPr>
        <w:t>.0 Study on NR sidelink relay (Release 17)</w:t>
      </w:r>
      <w:bookmarkEnd w:id="231"/>
    </w:p>
    <w:p w14:paraId="753D38A1" w14:textId="77777777" w:rsidR="001C4243" w:rsidRPr="00380394" w:rsidRDefault="001C4243" w:rsidP="001C4243">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3" w:name="_Ref61369465"/>
      <w:r w:rsidRPr="00380394">
        <w:rPr>
          <w:rFonts w:ascii="Arial" w:hAnsi="Arial" w:cs="Arial"/>
        </w:rPr>
        <w:t>TR 23.752 V0.7.0 Study on system enhancement for Proximity based Services(ProSe) in the 5G System (5GS) (Release 17)</w:t>
      </w:r>
      <w:bookmarkEnd w:id="232"/>
      <w:bookmarkEnd w:id="233"/>
    </w:p>
    <w:p w14:paraId="48B275B1"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4" w:name="_Ref61882175"/>
      <w:r w:rsidRPr="00380394">
        <w:rPr>
          <w:rFonts w:ascii="Arial" w:hAnsi="Arial" w:cs="Arial"/>
        </w:rPr>
        <w:t>R2-2010661 Summary of [Post111-e][623][Relay]Remaining issues on relay discovery (rapporteur)</w:t>
      </w:r>
      <w:bookmarkEnd w:id="234"/>
    </w:p>
    <w:p w14:paraId="7321511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5" w:name="_Ref61883077"/>
      <w:r w:rsidRPr="006E0CE5">
        <w:rPr>
          <w:rFonts w:ascii="Arial" w:hAnsi="Arial" w:cs="Arial"/>
        </w:rPr>
        <w:t>R</w:t>
      </w:r>
      <w:hyperlink r:id="rId15"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35"/>
      <w:r w:rsidRPr="006E0CE5">
        <w:rPr>
          <w:rFonts w:ascii="Arial" w:hAnsi="Arial" w:cs="Arial"/>
        </w:rPr>
        <w:t xml:space="preserve"> </w:t>
      </w:r>
    </w:p>
    <w:p w14:paraId="6030C0D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6" w:name="_Ref61883079"/>
      <w:r w:rsidRPr="006E0CE5">
        <w:rPr>
          <w:rFonts w:ascii="Arial" w:hAnsi="Arial" w:cs="Arial"/>
        </w:rPr>
        <w:t>R</w:t>
      </w:r>
      <w:hyperlink r:id="rId16"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236"/>
      <w:r w:rsidRPr="006E0CE5">
        <w:rPr>
          <w:rFonts w:ascii="Arial" w:hAnsi="Arial" w:cs="Arial"/>
        </w:rPr>
        <w:t xml:space="preserve"> </w:t>
      </w:r>
    </w:p>
    <w:p w14:paraId="4962C342"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7"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7" w:name="_Ref61883081"/>
      <w:r w:rsidRPr="006E0CE5">
        <w:rPr>
          <w:rFonts w:ascii="Arial" w:hAnsi="Arial" w:cs="Arial"/>
        </w:rPr>
        <w:t>R</w:t>
      </w:r>
      <w:hyperlink r:id="rId18"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37"/>
    </w:p>
    <w:p w14:paraId="590FFB4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8" w:name="_Ref61883082"/>
      <w:r w:rsidRPr="006E0CE5">
        <w:rPr>
          <w:rFonts w:ascii="Arial" w:hAnsi="Arial" w:cs="Arial"/>
        </w:rPr>
        <w:t>R</w:t>
      </w:r>
      <w:hyperlink r:id="rId19"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238"/>
    </w:p>
    <w:p w14:paraId="5528FDA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39" w:name="_Ref61883088"/>
      <w:r w:rsidRPr="006E0CE5">
        <w:rPr>
          <w:rFonts w:ascii="Arial" w:hAnsi="Arial" w:cs="Arial"/>
        </w:rPr>
        <w:t>R</w:t>
      </w:r>
      <w:hyperlink r:id="rId20"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39"/>
    </w:p>
    <w:p w14:paraId="20980E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0" w:name="OLE_LINK13"/>
      <w:bookmarkStart w:id="241" w:name="OLE_LINK14"/>
      <w:bookmarkStart w:id="242" w:name="_Ref61888530"/>
      <w:r w:rsidRPr="006E0CE5">
        <w:rPr>
          <w:rFonts w:ascii="Arial" w:hAnsi="Arial" w:cs="Arial"/>
        </w:rPr>
        <w:lastRenderedPageBreak/>
        <w:t>R</w:t>
      </w:r>
      <w:hyperlink r:id="rId21" w:history="1">
        <w:r w:rsidRPr="006E0CE5">
          <w:rPr>
            <w:rFonts w:ascii="Arial" w:hAnsi="Arial" w:cs="Arial"/>
          </w:rPr>
          <w:t>2-2100533</w:t>
        </w:r>
      </w:hyperlink>
      <w:bookmarkEnd w:id="240"/>
      <w:bookmarkEnd w:id="241"/>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242"/>
    </w:p>
    <w:p w14:paraId="047D3A4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3" w:name="_Ref61883096"/>
      <w:r w:rsidRPr="006E0CE5">
        <w:rPr>
          <w:rFonts w:ascii="Arial" w:hAnsi="Arial" w:cs="Arial"/>
        </w:rPr>
        <w:t>R</w:t>
      </w:r>
      <w:hyperlink r:id="rId22"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SimSun"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43"/>
    </w:p>
    <w:p w14:paraId="53315ACF"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3"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4"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4" w:name="_Ref61883099"/>
      <w:r w:rsidRPr="006E0CE5">
        <w:rPr>
          <w:rFonts w:ascii="Arial" w:hAnsi="Arial" w:cs="Arial"/>
        </w:rPr>
        <w:t>R</w:t>
      </w:r>
      <w:hyperlink r:id="rId25"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244"/>
    </w:p>
    <w:p w14:paraId="13B8BA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5" w:name="_Ref61883108"/>
      <w:r w:rsidRPr="006E0CE5">
        <w:rPr>
          <w:rFonts w:ascii="Arial" w:hAnsi="Arial" w:cs="Arial"/>
        </w:rPr>
        <w:t>R</w:t>
      </w:r>
      <w:hyperlink r:id="rId27"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45"/>
    </w:p>
    <w:p w14:paraId="2836A4F1"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6" w:name="_Ref61897168"/>
      <w:r w:rsidRPr="006E0CE5">
        <w:rPr>
          <w:rFonts w:ascii="Arial" w:hAnsi="Arial" w:cs="Arial"/>
        </w:rPr>
        <w:t>R</w:t>
      </w:r>
      <w:hyperlink r:id="rId28"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46"/>
    </w:p>
    <w:p w14:paraId="5362822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7" w:name="_Ref62640905"/>
      <w:r w:rsidRPr="006E0CE5">
        <w:rPr>
          <w:rFonts w:ascii="Arial" w:hAnsi="Arial" w:cs="Arial"/>
        </w:rPr>
        <w:t>R</w:t>
      </w:r>
      <w:hyperlink r:id="rId29"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47"/>
    </w:p>
    <w:p w14:paraId="0528BCE9"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8" w:name="_Ref61952293"/>
      <w:r w:rsidRPr="006E0CE5">
        <w:rPr>
          <w:rFonts w:ascii="Arial" w:hAnsi="Arial" w:cs="Arial"/>
        </w:rPr>
        <w:t>R</w:t>
      </w:r>
      <w:hyperlink r:id="rId30"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48"/>
    </w:p>
    <w:p w14:paraId="06E3F1D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49" w:name="_Ref61889234"/>
      <w:r w:rsidRPr="006E0CE5">
        <w:rPr>
          <w:rFonts w:ascii="Arial" w:hAnsi="Arial" w:cs="Arial"/>
        </w:rPr>
        <w:t>R</w:t>
      </w:r>
      <w:hyperlink r:id="rId31"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249"/>
    </w:p>
    <w:p w14:paraId="71C18B9C"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0" w:name="_Ref61883111"/>
      <w:r w:rsidRPr="006E0CE5">
        <w:rPr>
          <w:rFonts w:ascii="Arial" w:hAnsi="Arial" w:cs="Arial"/>
        </w:rPr>
        <w:t>R</w:t>
      </w:r>
      <w:hyperlink r:id="rId32"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250"/>
    </w:p>
    <w:p w14:paraId="2915DCF4"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1" w:name="_Ref61946533"/>
      <w:r w:rsidRPr="006E0CE5">
        <w:rPr>
          <w:rFonts w:ascii="Arial" w:hAnsi="Arial" w:cs="Arial"/>
        </w:rPr>
        <w:t>R</w:t>
      </w:r>
      <w:hyperlink r:id="rId33"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51"/>
    </w:p>
    <w:p w14:paraId="46CA4B17" w14:textId="77777777" w:rsidR="00D30AF7"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2" w:name="_Ref61942721"/>
      <w:r w:rsidRPr="006E0CE5">
        <w:rPr>
          <w:rFonts w:ascii="Arial" w:hAnsi="Arial" w:cs="Arial"/>
        </w:rPr>
        <w:t>R</w:t>
      </w:r>
      <w:hyperlink r:id="rId34"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252"/>
    </w:p>
    <w:p w14:paraId="59AF9203" w14:textId="77777777" w:rsidR="009D0906" w:rsidRPr="006E0CE5" w:rsidRDefault="00D30AF7" w:rsidP="00D30AF7">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5"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3" w:name="_Ref61888541"/>
      <w:r w:rsidRPr="006E0CE5">
        <w:rPr>
          <w:rFonts w:ascii="Arial" w:hAnsi="Arial" w:cs="Arial"/>
        </w:rPr>
        <w:t>R</w:t>
      </w:r>
      <w:hyperlink r:id="rId36"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253"/>
    </w:p>
    <w:p w14:paraId="61C2652E"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4"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254"/>
    </w:p>
    <w:p w14:paraId="79B08606" w14:textId="77777777" w:rsidR="00D732AF" w:rsidRPr="006E0CE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5"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255"/>
    </w:p>
    <w:p w14:paraId="04129F1A" w14:textId="77777777" w:rsidR="00D732AF" w:rsidRPr="00EB4B95" w:rsidRDefault="00D732AF" w:rsidP="00D732AF">
      <w:pPr>
        <w:pStyle w:val="BodyText"/>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256"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256"/>
    </w:p>
    <w:p w14:paraId="596E52EE" w14:textId="77777777" w:rsidR="00EB4B95" w:rsidRDefault="00EB4B95" w:rsidP="00EB4B95">
      <w:pPr>
        <w:pStyle w:val="Reference"/>
        <w:rPr>
          <w:rFonts w:eastAsia="SimSun"/>
        </w:rPr>
      </w:pPr>
      <w:bookmarkStart w:id="257" w:name="_Ref61953881"/>
      <w:r>
        <w:t>R2-2100070</w:t>
      </w:r>
      <w:r>
        <w:tab/>
        <w:t>Reply LS to Reply LS on Direct Discovery and Relay (S2-2009229; contact: OPPO)</w:t>
      </w:r>
      <w:r>
        <w:tab/>
        <w:t>SA2</w:t>
      </w:r>
      <w:r>
        <w:tab/>
        <w:t>LS in</w:t>
      </w:r>
      <w:r>
        <w:tab/>
        <w:t>Rel-17</w:t>
      </w:r>
      <w:r>
        <w:tab/>
        <w:t>FS_5G_ProSe</w:t>
      </w:r>
      <w:r>
        <w:tab/>
        <w:t>To:RAN2</w:t>
      </w:r>
      <w:bookmarkEnd w:id="257"/>
    </w:p>
    <w:p w14:paraId="78704DEC" w14:textId="77777777" w:rsidR="00EB4B95" w:rsidRPr="00380394" w:rsidRDefault="00EB4B95" w:rsidP="00EB4B95">
      <w:pPr>
        <w:pStyle w:val="BodyText"/>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1F382" w14:textId="77777777" w:rsidR="00DA0B4B" w:rsidRDefault="00DA0B4B" w:rsidP="001F2E86">
      <w:pPr>
        <w:spacing w:after="0" w:line="240" w:lineRule="auto"/>
      </w:pPr>
      <w:r>
        <w:separator/>
      </w:r>
    </w:p>
  </w:endnote>
  <w:endnote w:type="continuationSeparator" w:id="0">
    <w:p w14:paraId="03CA8D79" w14:textId="77777777" w:rsidR="00DA0B4B" w:rsidRDefault="00DA0B4B" w:rsidP="001F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B018E" w14:textId="77777777" w:rsidR="00DA0B4B" w:rsidRDefault="00DA0B4B" w:rsidP="001F2E86">
      <w:pPr>
        <w:spacing w:after="0" w:line="240" w:lineRule="auto"/>
      </w:pPr>
      <w:r>
        <w:separator/>
      </w:r>
    </w:p>
  </w:footnote>
  <w:footnote w:type="continuationSeparator" w:id="0">
    <w:p w14:paraId="04AA083B" w14:textId="77777777" w:rsidR="00DA0B4B" w:rsidRDefault="00DA0B4B" w:rsidP="001F2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65A4ABD"/>
    <w:multiLevelType w:val="hybridMultilevel"/>
    <w:tmpl w:val="D4E29324"/>
    <w:lvl w:ilvl="0" w:tplc="DD00E2D0">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15:restartNumberingAfterBreak="0">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0C1EAE"/>
    <w:multiLevelType w:val="multilevel"/>
    <w:tmpl w:val="710C1EAE"/>
    <w:lvl w:ilvl="0">
      <w:start w:val="5"/>
      <w:numFmt w:val="bullet"/>
      <w:lvlText w:val="-"/>
      <w:lvlJc w:val="left"/>
      <w:pPr>
        <w:ind w:left="2421" w:hanging="360"/>
      </w:pPr>
      <w:rPr>
        <w:rFonts w:ascii="Arial" w:eastAsia="SimSun"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15:restartNumberingAfterBreak="0">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BC8"/>
    <w:rsid w:val="00005993"/>
    <w:rsid w:val="00006807"/>
    <w:rsid w:val="00010E7A"/>
    <w:rsid w:val="00016557"/>
    <w:rsid w:val="00016B3E"/>
    <w:rsid w:val="00023A19"/>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4711"/>
    <w:rsid w:val="00055AF4"/>
    <w:rsid w:val="00056204"/>
    <w:rsid w:val="00057917"/>
    <w:rsid w:val="00060C9A"/>
    <w:rsid w:val="00062D69"/>
    <w:rsid w:val="00062ED3"/>
    <w:rsid w:val="0006732A"/>
    <w:rsid w:val="00071929"/>
    <w:rsid w:val="000732D1"/>
    <w:rsid w:val="00073C9C"/>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12F1A"/>
    <w:rsid w:val="001167DC"/>
    <w:rsid w:val="0012090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759E"/>
    <w:rsid w:val="001A06D7"/>
    <w:rsid w:val="001A39AE"/>
    <w:rsid w:val="001B3968"/>
    <w:rsid w:val="001B3B0F"/>
    <w:rsid w:val="001B49C9"/>
    <w:rsid w:val="001B7768"/>
    <w:rsid w:val="001C23F4"/>
    <w:rsid w:val="001C4243"/>
    <w:rsid w:val="001C4F79"/>
    <w:rsid w:val="001C5F51"/>
    <w:rsid w:val="001D4BC7"/>
    <w:rsid w:val="001D4BCA"/>
    <w:rsid w:val="001D5CDA"/>
    <w:rsid w:val="001D76F9"/>
    <w:rsid w:val="001D7F98"/>
    <w:rsid w:val="001E0332"/>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712B"/>
    <w:rsid w:val="002142F0"/>
    <w:rsid w:val="0022122B"/>
    <w:rsid w:val="0022128D"/>
    <w:rsid w:val="002218E0"/>
    <w:rsid w:val="00223293"/>
    <w:rsid w:val="0022606D"/>
    <w:rsid w:val="00230B7C"/>
    <w:rsid w:val="00231728"/>
    <w:rsid w:val="00232324"/>
    <w:rsid w:val="0023299F"/>
    <w:rsid w:val="002372D7"/>
    <w:rsid w:val="002373E4"/>
    <w:rsid w:val="002444EB"/>
    <w:rsid w:val="00244A05"/>
    <w:rsid w:val="00250404"/>
    <w:rsid w:val="00253192"/>
    <w:rsid w:val="00254739"/>
    <w:rsid w:val="0026038D"/>
    <w:rsid w:val="002610D8"/>
    <w:rsid w:val="00267FC5"/>
    <w:rsid w:val="002718A4"/>
    <w:rsid w:val="00271CAD"/>
    <w:rsid w:val="00272B3A"/>
    <w:rsid w:val="00272B96"/>
    <w:rsid w:val="00274731"/>
    <w:rsid w:val="002747EC"/>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3F26"/>
    <w:rsid w:val="002D48D2"/>
    <w:rsid w:val="002D7137"/>
    <w:rsid w:val="002E51E4"/>
    <w:rsid w:val="002F0D22"/>
    <w:rsid w:val="002F290D"/>
    <w:rsid w:val="002F3FAD"/>
    <w:rsid w:val="002F4AB3"/>
    <w:rsid w:val="002F5B70"/>
    <w:rsid w:val="00301587"/>
    <w:rsid w:val="00302E67"/>
    <w:rsid w:val="00303378"/>
    <w:rsid w:val="00303C7F"/>
    <w:rsid w:val="003062ED"/>
    <w:rsid w:val="00306FC6"/>
    <w:rsid w:val="003079FC"/>
    <w:rsid w:val="00307C49"/>
    <w:rsid w:val="003101A4"/>
    <w:rsid w:val="00311B17"/>
    <w:rsid w:val="003172DC"/>
    <w:rsid w:val="00317E0B"/>
    <w:rsid w:val="003217A8"/>
    <w:rsid w:val="00323B83"/>
    <w:rsid w:val="00324622"/>
    <w:rsid w:val="0032544F"/>
    <w:rsid w:val="00325AE3"/>
    <w:rsid w:val="00326069"/>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CBA"/>
    <w:rsid w:val="0047288A"/>
    <w:rsid w:val="0047400E"/>
    <w:rsid w:val="004743E6"/>
    <w:rsid w:val="00474E79"/>
    <w:rsid w:val="00477455"/>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797"/>
    <w:rsid w:val="00534DA0"/>
    <w:rsid w:val="0053617C"/>
    <w:rsid w:val="0054001D"/>
    <w:rsid w:val="00540AA4"/>
    <w:rsid w:val="00541D35"/>
    <w:rsid w:val="00543547"/>
    <w:rsid w:val="0054375D"/>
    <w:rsid w:val="00543E6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7408"/>
    <w:rsid w:val="005908EF"/>
    <w:rsid w:val="00592922"/>
    <w:rsid w:val="0059460A"/>
    <w:rsid w:val="005953B1"/>
    <w:rsid w:val="00596FB6"/>
    <w:rsid w:val="005A0155"/>
    <w:rsid w:val="005A05DC"/>
    <w:rsid w:val="005A49C6"/>
    <w:rsid w:val="005B2846"/>
    <w:rsid w:val="005B2B10"/>
    <w:rsid w:val="005B2C99"/>
    <w:rsid w:val="005C2568"/>
    <w:rsid w:val="005C3878"/>
    <w:rsid w:val="005C5269"/>
    <w:rsid w:val="005C6E69"/>
    <w:rsid w:val="005C7E39"/>
    <w:rsid w:val="005D0940"/>
    <w:rsid w:val="005D0E2E"/>
    <w:rsid w:val="005D112B"/>
    <w:rsid w:val="005D2A71"/>
    <w:rsid w:val="005D50E2"/>
    <w:rsid w:val="005D5360"/>
    <w:rsid w:val="005D59FE"/>
    <w:rsid w:val="005D5F41"/>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3044"/>
    <w:rsid w:val="007B3771"/>
    <w:rsid w:val="007B56E3"/>
    <w:rsid w:val="007B5B0A"/>
    <w:rsid w:val="007B75E0"/>
    <w:rsid w:val="007B7C4D"/>
    <w:rsid w:val="007C095F"/>
    <w:rsid w:val="007C2D37"/>
    <w:rsid w:val="007C2DD0"/>
    <w:rsid w:val="007D07D8"/>
    <w:rsid w:val="007D30E5"/>
    <w:rsid w:val="007D583B"/>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4FB3"/>
    <w:rsid w:val="0089072F"/>
    <w:rsid w:val="00893101"/>
    <w:rsid w:val="008A0EA2"/>
    <w:rsid w:val="008A1FE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EC2"/>
    <w:rsid w:val="009431B8"/>
    <w:rsid w:val="00943588"/>
    <w:rsid w:val="0094433E"/>
    <w:rsid w:val="009459AD"/>
    <w:rsid w:val="00947F77"/>
    <w:rsid w:val="00954492"/>
    <w:rsid w:val="0095633D"/>
    <w:rsid w:val="00960FF7"/>
    <w:rsid w:val="00961056"/>
    <w:rsid w:val="00961A18"/>
    <w:rsid w:val="00961B32"/>
    <w:rsid w:val="00962509"/>
    <w:rsid w:val="00962E4A"/>
    <w:rsid w:val="00966DAF"/>
    <w:rsid w:val="00967582"/>
    <w:rsid w:val="0097063F"/>
    <w:rsid w:val="00970DB3"/>
    <w:rsid w:val="00971E6B"/>
    <w:rsid w:val="00974BB0"/>
    <w:rsid w:val="00975BCD"/>
    <w:rsid w:val="00985670"/>
    <w:rsid w:val="00985B77"/>
    <w:rsid w:val="009864B7"/>
    <w:rsid w:val="0099275C"/>
    <w:rsid w:val="009928A9"/>
    <w:rsid w:val="00997876"/>
    <w:rsid w:val="009A024D"/>
    <w:rsid w:val="009A0AF3"/>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41E1E"/>
    <w:rsid w:val="00B44C59"/>
    <w:rsid w:val="00B46DEA"/>
    <w:rsid w:val="00B47FD1"/>
    <w:rsid w:val="00B50F5C"/>
    <w:rsid w:val="00B516BB"/>
    <w:rsid w:val="00B6091D"/>
    <w:rsid w:val="00B61228"/>
    <w:rsid w:val="00B61F2A"/>
    <w:rsid w:val="00B6362B"/>
    <w:rsid w:val="00B64BDB"/>
    <w:rsid w:val="00B65E7A"/>
    <w:rsid w:val="00B71635"/>
    <w:rsid w:val="00B734A5"/>
    <w:rsid w:val="00B75A97"/>
    <w:rsid w:val="00B77295"/>
    <w:rsid w:val="00B84DB2"/>
    <w:rsid w:val="00B86B0E"/>
    <w:rsid w:val="00B86BB0"/>
    <w:rsid w:val="00B907BB"/>
    <w:rsid w:val="00B91524"/>
    <w:rsid w:val="00B95A26"/>
    <w:rsid w:val="00B95D4A"/>
    <w:rsid w:val="00B97CE4"/>
    <w:rsid w:val="00BA0358"/>
    <w:rsid w:val="00BA15F2"/>
    <w:rsid w:val="00BA267E"/>
    <w:rsid w:val="00BA3310"/>
    <w:rsid w:val="00BB1762"/>
    <w:rsid w:val="00BB1AE9"/>
    <w:rsid w:val="00BB7FF4"/>
    <w:rsid w:val="00BC3555"/>
    <w:rsid w:val="00BC661A"/>
    <w:rsid w:val="00BC6D24"/>
    <w:rsid w:val="00BD0905"/>
    <w:rsid w:val="00BD098F"/>
    <w:rsid w:val="00BD1751"/>
    <w:rsid w:val="00BD375B"/>
    <w:rsid w:val="00BD5979"/>
    <w:rsid w:val="00BE112D"/>
    <w:rsid w:val="00BE2A84"/>
    <w:rsid w:val="00BE4555"/>
    <w:rsid w:val="00BE53C5"/>
    <w:rsid w:val="00BE544E"/>
    <w:rsid w:val="00BE5B51"/>
    <w:rsid w:val="00BE5E9A"/>
    <w:rsid w:val="00BF0DB0"/>
    <w:rsid w:val="00BF1B81"/>
    <w:rsid w:val="00BF48E8"/>
    <w:rsid w:val="00BF544A"/>
    <w:rsid w:val="00BF6017"/>
    <w:rsid w:val="00BF6DCA"/>
    <w:rsid w:val="00C000ED"/>
    <w:rsid w:val="00C0434B"/>
    <w:rsid w:val="00C05E50"/>
    <w:rsid w:val="00C11A0C"/>
    <w:rsid w:val="00C12B51"/>
    <w:rsid w:val="00C16F0F"/>
    <w:rsid w:val="00C20472"/>
    <w:rsid w:val="00C220A6"/>
    <w:rsid w:val="00C23421"/>
    <w:rsid w:val="00C24650"/>
    <w:rsid w:val="00C25465"/>
    <w:rsid w:val="00C33079"/>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A9A"/>
    <w:rsid w:val="00D1121F"/>
    <w:rsid w:val="00D11394"/>
    <w:rsid w:val="00D13CA5"/>
    <w:rsid w:val="00D22AC3"/>
    <w:rsid w:val="00D27C88"/>
    <w:rsid w:val="00D30AF7"/>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E19"/>
    <w:rsid w:val="00D64293"/>
    <w:rsid w:val="00D6733C"/>
    <w:rsid w:val="00D67709"/>
    <w:rsid w:val="00D67CD1"/>
    <w:rsid w:val="00D72615"/>
    <w:rsid w:val="00D732AF"/>
    <w:rsid w:val="00D738D6"/>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F1631"/>
    <w:rsid w:val="00DF2125"/>
    <w:rsid w:val="00DF25E0"/>
    <w:rsid w:val="00E02F2D"/>
    <w:rsid w:val="00E02F4E"/>
    <w:rsid w:val="00E071BB"/>
    <w:rsid w:val="00E075B8"/>
    <w:rsid w:val="00E10521"/>
    <w:rsid w:val="00E11211"/>
    <w:rsid w:val="00E12BF0"/>
    <w:rsid w:val="00E13053"/>
    <w:rsid w:val="00E14B35"/>
    <w:rsid w:val="00E16C02"/>
    <w:rsid w:val="00E17F8A"/>
    <w:rsid w:val="00E20CEA"/>
    <w:rsid w:val="00E21917"/>
    <w:rsid w:val="00E33784"/>
    <w:rsid w:val="00E43A20"/>
    <w:rsid w:val="00E468CA"/>
    <w:rsid w:val="00E46C08"/>
    <w:rsid w:val="00E471CF"/>
    <w:rsid w:val="00E47CD6"/>
    <w:rsid w:val="00E51232"/>
    <w:rsid w:val="00E53080"/>
    <w:rsid w:val="00E534F0"/>
    <w:rsid w:val="00E5450E"/>
    <w:rsid w:val="00E565B2"/>
    <w:rsid w:val="00E62074"/>
    <w:rsid w:val="00E62835"/>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D0C8F"/>
    <w:rsid w:val="00ED481B"/>
    <w:rsid w:val="00ED603E"/>
    <w:rsid w:val="00ED6177"/>
    <w:rsid w:val="00EE1E8A"/>
    <w:rsid w:val="00EE2863"/>
    <w:rsid w:val="00EE3EFD"/>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1261D"/>
    <w:rsid w:val="00F14724"/>
    <w:rsid w:val="00F2026E"/>
    <w:rsid w:val="00F2210A"/>
    <w:rsid w:val="00F24E7E"/>
    <w:rsid w:val="00F26C7E"/>
    <w:rsid w:val="00F26E10"/>
    <w:rsid w:val="00F35129"/>
    <w:rsid w:val="00F37743"/>
    <w:rsid w:val="00F41774"/>
    <w:rsid w:val="00F43101"/>
    <w:rsid w:val="00F45BDE"/>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2CB0"/>
    <w:rsid w:val="00FC4990"/>
    <w:rsid w:val="00FC5BBF"/>
    <w:rsid w:val="00FC5FA4"/>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10D668D2-251E-4995-BD2C-584150B5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aptionChar">
    <w:name w:val="Caption Char"/>
    <w:link w:val="Caption"/>
    <w:qFormat/>
    <w:rPr>
      <w:rFonts w:eastAsia="SimSun"/>
      <w:lang w:eastAsia="en-US"/>
    </w:rPr>
  </w:style>
  <w:style w:type="character" w:customStyle="1" w:styleId="a">
    <w:name w:val="题注 字符"/>
    <w:basedOn w:val="DefaultParagraphFont"/>
    <w:qFormat/>
    <w:locked/>
    <w:rPr>
      <w:rFonts w:ascii="SimSun" w:hAnsi="SimSun"/>
      <w:lang w:eastAsia="en-US"/>
    </w:rPr>
  </w:style>
  <w:style w:type="character" w:customStyle="1" w:styleId="a0">
    <w:name w:val="列表段落 字符"/>
    <w:basedOn w:val="DefaultParagraphFont"/>
    <w:link w:val="1"/>
    <w:uiPriority w:val="34"/>
    <w:qFormat/>
    <w:locked/>
    <w:rPr>
      <w:lang w:eastAsia="en-US"/>
    </w:rPr>
  </w:style>
  <w:style w:type="paragraph" w:customStyle="1" w:styleId="1">
    <w:name w:val="列表段落1"/>
    <w:basedOn w:val="Normal"/>
    <w:link w:val="a0"/>
    <w:uiPriority w:val="34"/>
    <w:qFormat/>
    <w:pPr>
      <w:overflowPunct w:val="0"/>
      <w:autoSpaceDE w:val="0"/>
      <w:autoSpaceDN w:val="0"/>
      <w:ind w:firstLine="420"/>
    </w:pPr>
  </w:style>
  <w:style w:type="character" w:customStyle="1" w:styleId="ListParagraphChar">
    <w:name w:val="List Paragraph Char"/>
    <w:link w:val="ListParagraph"/>
    <w:uiPriority w:val="34"/>
    <w:qFormat/>
    <w:rPr>
      <w:lang w:eastAsia="en-US"/>
    </w:rPr>
  </w:style>
  <w:style w:type="character" w:customStyle="1" w:styleId="IntenseEmphasis1">
    <w:name w:val="Intense Emphasis1"/>
    <w:uiPriority w:val="21"/>
    <w:qFormat/>
    <w:rPr>
      <w:i/>
      <w:iCs/>
      <w:color w:val="4472C4"/>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CommentTextChar">
    <w:name w:val="Comment Text Char"/>
    <w:basedOn w:val="DefaultParagraphFont"/>
    <w:link w:val="CommentText"/>
    <w:qFormat/>
    <w:rPr>
      <w:lang w:val="en-GB" w:eastAsia="en-US"/>
    </w:rPr>
  </w:style>
  <w:style w:type="character" w:customStyle="1" w:styleId="CommentSubjectChar">
    <w:name w:val="Comment Subject Char"/>
    <w:basedOn w:val="CommentTextChar"/>
    <w:link w:val="CommentSubject"/>
    <w:qFormat/>
    <w:rPr>
      <w:b/>
      <w:bCs/>
      <w:lang w:val="en-GB" w:eastAsia="en-US"/>
    </w:rPr>
  </w:style>
  <w:style w:type="paragraph" w:customStyle="1" w:styleId="Doc-title">
    <w:name w:val="Doc-title"/>
    <w:basedOn w:val="Normal"/>
    <w:next w:val="Normal"/>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Normal"/>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Revision">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0">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204.zip" TargetMode="External"/><Relationship Id="rId26" Type="http://schemas.openxmlformats.org/officeDocument/2006/relationships/hyperlink" Target="file:///C:\Users\xuhao\Desktop\Pre%20R2-113\Tdocs\R2-2100804.zip" TargetMode="External"/><Relationship Id="rId39" Type="http://schemas.openxmlformats.org/officeDocument/2006/relationships/theme" Target="theme/theme1.xml"/><Relationship Id="rId21" Type="http://schemas.openxmlformats.org/officeDocument/2006/relationships/hyperlink" Target="file:///C:\Users\xuhao\Desktop\Pre%20R2-113\Tdocs\R2-2100533.zip" TargetMode="External"/><Relationship Id="rId34" Type="http://schemas.openxmlformats.org/officeDocument/2006/relationships/hyperlink" Target="file:///C:\Users\xuhao\Desktop\Pre%20R2-113\Tdocs\R2-210159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xuhao\Desktop\Pre%20R2-113\Tdocs\R2-2100152.zip" TargetMode="External"/><Relationship Id="rId25" Type="http://schemas.openxmlformats.org/officeDocument/2006/relationships/hyperlink" Target="file:///C:\Users\xuhao\Desktop\Pre%20R2-113\Tdocs\R2-2100726.zip" TargetMode="External"/><Relationship Id="rId33" Type="http://schemas.openxmlformats.org/officeDocument/2006/relationships/hyperlink" Target="file:///C:\Users\xuhao\Desktop\Pre%20R2-113\Tdocs\R2-2101211.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xuhao\Desktop\Pre%20R2-113\Tdocs\R2-2100126.zip" TargetMode="External"/><Relationship Id="rId20" Type="http://schemas.openxmlformats.org/officeDocument/2006/relationships/hyperlink" Target="file:///C:\Users\xuhao\Desktop\Pre%20R2-113\Tdocs\R2-2100522.zip" TargetMode="External"/><Relationship Id="rId29" Type="http://schemas.openxmlformats.org/officeDocument/2006/relationships/hyperlink" Target="file:///C:\Users\xuhao\Desktop\Pre%20R2-113\Tdocs\R2-21009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707.zip" TargetMode="External"/><Relationship Id="rId32" Type="http://schemas.openxmlformats.org/officeDocument/2006/relationships/hyperlink" Target="file:///C:\Users\xuhao\Desktop\Pre%20R2-113\Tdocs\R2-2101181.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xuhao\Desktop\Pre%20R2-113\Tdocs\R2-2100100.zip" TargetMode="External"/><Relationship Id="rId23" Type="http://schemas.openxmlformats.org/officeDocument/2006/relationships/hyperlink" Target="file:///C:\Users\xuhao\Desktop\Pre%20R2-113\Tdocs\R2-2100658.zip" TargetMode="External"/><Relationship Id="rId28" Type="http://schemas.openxmlformats.org/officeDocument/2006/relationships/hyperlink" Target="file:///C:\Users\xuhao\Desktop\Pre%20R2-113\Tdocs\R2-2100924.zip" TargetMode="External"/><Relationship Id="rId36" Type="http://schemas.openxmlformats.org/officeDocument/2006/relationships/hyperlink" Target="file:///C:\Users\xuhao\Desktop\Pre%20R2-113\Tdocs\R2-2101783.zip" TargetMode="External"/><Relationship Id="rId10" Type="http://schemas.openxmlformats.org/officeDocument/2006/relationships/settings" Target="settings.xml"/><Relationship Id="rId19" Type="http://schemas.openxmlformats.org/officeDocument/2006/relationships/hyperlink" Target="file:///C:\Users\xuhao\Desktop\Pre%20R2-113\Tdocs\R2-2100308.zip" TargetMode="External"/><Relationship Id="rId31" Type="http://schemas.openxmlformats.org/officeDocument/2006/relationships/hyperlink" Target="file:///C:\Users\xuhao\Desktop\Pre%20R2-113\Tdocs\R2-2101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xuhao\Desktop\Pre%20R2-113\Tdocs\R2-2100624.zip" TargetMode="External"/><Relationship Id="rId27" Type="http://schemas.openxmlformats.org/officeDocument/2006/relationships/hyperlink" Target="file:///C:\Users\xuhao\Desktop\Pre%20R2-113\Tdocs\R2-2100868.zip" TargetMode="External"/><Relationship Id="rId30" Type="http://schemas.openxmlformats.org/officeDocument/2006/relationships/hyperlink" Target="file:///C:\Users\xuhao\Desktop\Pre%20R2-113\Tdocs\R2-2100926.zip" TargetMode="External"/><Relationship Id="rId35" Type="http://schemas.openxmlformats.org/officeDocument/2006/relationships/hyperlink" Target="file:///C:\Users\xuhao\Desktop\Pre%20R2-113\Tdocs\R2-2101624.zip" TargetMode="Externa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A0D87378-DDF8-48D4-9968-C5909383F12B}">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5400</Words>
  <Characters>3078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Interdigital</cp:lastModifiedBy>
  <cp:revision>3</cp:revision>
  <dcterms:created xsi:type="dcterms:W3CDTF">2021-01-28T04:15:00Z</dcterms:created>
  <dcterms:modified xsi:type="dcterms:W3CDTF">2021-01-28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9513</vt:lpwstr>
  </property>
</Properties>
</file>